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0616A3" w14:textId="00CF137D" w:rsidR="006C4615" w:rsidRPr="008D40D9" w:rsidRDefault="007147A9" w:rsidP="009841FD">
      <w:pPr>
        <w:jc w:val="both"/>
        <w:rPr>
          <w:rFonts w:asciiTheme="majorHAnsi" w:hAnsiTheme="majorHAnsi" w:cstheme="majorHAnsi"/>
          <w:noProof/>
          <w:sz w:val="17"/>
        </w:rPr>
      </w:pPr>
      <w:r w:rsidRPr="008D40D9">
        <w:rPr>
          <w:rFonts w:asciiTheme="majorHAnsi" w:hAnsiTheme="majorHAnsi" w:cstheme="majorHAnsi"/>
          <w:noProof/>
          <w:sz w:val="17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1F204AF" wp14:editId="5504E6CA">
                <wp:simplePos x="0" y="0"/>
                <wp:positionH relativeFrom="column">
                  <wp:posOffset>5163820</wp:posOffset>
                </wp:positionH>
                <wp:positionV relativeFrom="paragraph">
                  <wp:posOffset>2540</wp:posOffset>
                </wp:positionV>
                <wp:extent cx="1683385" cy="426720"/>
                <wp:effectExtent l="19050" t="19050" r="12065" b="1143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3385" cy="426720"/>
                        </a:xfrm>
                        <a:prstGeom prst="rect">
                          <a:avLst/>
                        </a:prstGeom>
                        <a:noFill/>
                        <a:ln w="28575" cmpd="sng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4678AE" w14:textId="2259C1D0" w:rsidR="007147A9" w:rsidRPr="007147A9" w:rsidRDefault="007147A9" w:rsidP="007147A9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 w:rsidRPr="007147A9"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28"/>
                              </w:rPr>
                              <w:t>1ª AVALIAÇÃO</w:t>
                            </w:r>
                            <w:r w:rsidR="000B7AD9"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28"/>
                              </w:rPr>
                              <w:t xml:space="preserve"> – P</w:t>
                            </w:r>
                            <w:r w:rsidR="00264012">
                              <w:rPr>
                                <w:rFonts w:asciiTheme="majorHAnsi" w:hAnsiTheme="majorHAnsi" w:cstheme="majorHAnsi"/>
                                <w:b/>
                                <w:color w:val="FFFFFF" w:themeColor="background1"/>
                                <w:sz w:val="28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F204AF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406.6pt;margin-top:.2pt;width:132.55pt;height:33.6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" filled="f" strokecolor="white [3212]" strokeweight="2.25pt">
                <v:textbox>
                  <w:txbxContent>
                    <w:p w14:paraId="274678AE" w14:textId="2259C1D0" w:rsidR="007147A9" w:rsidRPr="007147A9" w:rsidRDefault="007147A9" w:rsidP="007147A9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28"/>
                        </w:rPr>
                      </w:pPr>
                      <w:r w:rsidRPr="007147A9"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28"/>
                        </w:rPr>
                        <w:t>1ª AVALIAÇÃO</w:t>
                      </w:r>
                      <w:r w:rsidR="000B7AD9"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28"/>
                        </w:rPr>
                        <w:t xml:space="preserve"> – P</w:t>
                      </w:r>
                      <w:r w:rsidR="00264012">
                        <w:rPr>
                          <w:rFonts w:asciiTheme="majorHAnsi" w:hAnsiTheme="majorHAnsi" w:cstheme="majorHAnsi"/>
                          <w:b/>
                          <w:color w:val="FFFFFF" w:themeColor="background1"/>
                          <w:sz w:val="28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04FAA" w:rsidRPr="008D40D9">
        <w:rPr>
          <w:rFonts w:asciiTheme="majorHAnsi" w:hAnsiTheme="majorHAnsi" w:cstheme="majorHAnsi"/>
          <w:noProof/>
          <w:sz w:val="17"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056597C8" wp14:editId="76E4B3B4">
                <wp:simplePos x="0" y="0"/>
                <wp:positionH relativeFrom="column">
                  <wp:posOffset>85725</wp:posOffset>
                </wp:positionH>
                <wp:positionV relativeFrom="paragraph">
                  <wp:posOffset>-282575</wp:posOffset>
                </wp:positionV>
                <wp:extent cx="1577340" cy="713105"/>
                <wp:effectExtent l="0" t="0" r="22860" b="0"/>
                <wp:wrapNone/>
                <wp:docPr id="15" name="Grupo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77340" cy="713105"/>
                          <a:chOff x="0" y="0"/>
                          <a:chExt cx="1577472" cy="713410"/>
                        </a:xfrm>
                      </wpg:grpSpPr>
                      <wpg:grpSp>
                        <wpg:cNvPr id="16" name="Grupo 4"/>
                        <wpg:cNvGrpSpPr/>
                        <wpg:grpSpPr>
                          <a:xfrm>
                            <a:off x="681487" y="284671"/>
                            <a:ext cx="895985" cy="418465"/>
                            <a:chOff x="0" y="0"/>
                            <a:chExt cx="896315" cy="418745"/>
                          </a:xfrm>
                        </wpg:grpSpPr>
                        <pic:pic xmlns:pic="http://schemas.openxmlformats.org/drawingml/2006/picture">
                          <pic:nvPicPr>
                            <pic:cNvPr id="17" name="Picture 3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3510" cy="19621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8" name="Picture 3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75565" y="0"/>
                              <a:ext cx="157480" cy="2019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" name="Picture 3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65760" y="0"/>
                              <a:ext cx="175895" cy="2076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0" name="Picture 3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570586" y="0"/>
                              <a:ext cx="143510" cy="19621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1" name="Picture 3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738835" y="0"/>
                              <a:ext cx="154940" cy="19621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wps:wsp>
                          <wps:cNvPr id="22" name="Line 2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7315" y="270663"/>
                              <a:ext cx="889000" cy="0"/>
                            </a:xfrm>
                            <a:prstGeom prst="line">
                              <a:avLst/>
                            </a:prstGeom>
                            <a:noFill/>
                            <a:ln w="5093">
                              <a:solidFill>
                                <a:srgbClr val="FFFFFF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pic="http://schemas.openxmlformats.org/drawingml/2006/picture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pic:pic xmlns:pic="http://schemas.openxmlformats.org/drawingml/2006/picture">
                          <pic:nvPicPr>
                            <pic:cNvPr id="23" name="Picture 2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343815"/>
                              <a:ext cx="889000" cy="749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wpg:grpSp>
                        <wpg:cNvPr id="24" name="Grupo 5"/>
                        <wpg:cNvGrpSpPr/>
                        <wpg:grpSpPr>
                          <a:xfrm>
                            <a:off x="0" y="0"/>
                            <a:ext cx="615950" cy="713410"/>
                            <a:chOff x="0" y="0"/>
                            <a:chExt cx="615950" cy="713410"/>
                          </a:xfrm>
                        </wpg:grpSpPr>
                        <pic:pic xmlns:pic="http://schemas.openxmlformats.org/drawingml/2006/picture">
                          <pic:nvPicPr>
                            <pic:cNvPr id="25" name="Picture 3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615950" cy="6210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6" name="Picture 3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7782" y="541325"/>
                              <a:ext cx="443865" cy="17208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  <wpg:grpSp>
                        <wpg:cNvPr id="27" name="Grupo 3"/>
                        <wpg:cNvGrpSpPr/>
                        <wpg:grpSpPr>
                          <a:xfrm>
                            <a:off x="25879" y="379562"/>
                            <a:ext cx="554279" cy="106680"/>
                            <a:chOff x="0" y="0"/>
                            <a:chExt cx="554279" cy="106680"/>
                          </a:xfrm>
                        </wpg:grpSpPr>
                        <wps:wsp>
                          <wps:cNvPr id="28" name="AutoShape 35"/>
                          <wps:cNvSpPr>
                            <a:spLocks/>
                          </wps:cNvSpPr>
                          <wps:spPr bwMode="auto">
                            <a:xfrm>
                              <a:off x="504749" y="0"/>
                              <a:ext cx="49530" cy="48895"/>
                            </a:xfrm>
                            <a:custGeom>
                              <a:avLst/>
                              <a:gdLst>
                                <a:gd name="T0" fmla="+- 0 1714 1669"/>
                                <a:gd name="T1" fmla="*/ T0 w 78"/>
                                <a:gd name="T2" fmla="+- 0 1141 1141"/>
                                <a:gd name="T3" fmla="*/ 1141 h 77"/>
                                <a:gd name="T4" fmla="+- 0 1697 1669"/>
                                <a:gd name="T5" fmla="*/ T4 w 78"/>
                                <a:gd name="T6" fmla="+- 0 1141 1141"/>
                                <a:gd name="T7" fmla="*/ 1141 h 77"/>
                                <a:gd name="T8" fmla="+- 0 1686 1669"/>
                                <a:gd name="T9" fmla="*/ T8 w 78"/>
                                <a:gd name="T10" fmla="+- 0 1145 1141"/>
                                <a:gd name="T11" fmla="*/ 1145 h 77"/>
                                <a:gd name="T12" fmla="+- 0 1679 1669"/>
                                <a:gd name="T13" fmla="*/ T12 w 78"/>
                                <a:gd name="T14" fmla="+- 0 1154 1141"/>
                                <a:gd name="T15" fmla="*/ 1154 h 77"/>
                                <a:gd name="T16" fmla="+- 0 1677 1669"/>
                                <a:gd name="T17" fmla="*/ T16 w 78"/>
                                <a:gd name="T18" fmla="+- 0 1155 1141"/>
                                <a:gd name="T19" fmla="*/ 1155 h 77"/>
                                <a:gd name="T20" fmla="+- 0 1676 1669"/>
                                <a:gd name="T21" fmla="*/ T20 w 78"/>
                                <a:gd name="T22" fmla="+- 0 1157 1141"/>
                                <a:gd name="T23" fmla="*/ 1157 h 77"/>
                                <a:gd name="T24" fmla="+- 0 1674 1669"/>
                                <a:gd name="T25" fmla="*/ T24 w 78"/>
                                <a:gd name="T26" fmla="+- 0 1159 1141"/>
                                <a:gd name="T27" fmla="*/ 1159 h 77"/>
                                <a:gd name="T28" fmla="+- 0 1670 1669"/>
                                <a:gd name="T29" fmla="*/ T28 w 78"/>
                                <a:gd name="T30" fmla="+- 0 1171 1141"/>
                                <a:gd name="T31" fmla="*/ 1171 h 77"/>
                                <a:gd name="T32" fmla="+- 0 1669 1669"/>
                                <a:gd name="T33" fmla="*/ T32 w 78"/>
                                <a:gd name="T34" fmla="+- 0 1183 1141"/>
                                <a:gd name="T35" fmla="*/ 1183 h 77"/>
                                <a:gd name="T36" fmla="+- 0 1672 1669"/>
                                <a:gd name="T37" fmla="*/ T36 w 78"/>
                                <a:gd name="T38" fmla="+- 0 1194 1141"/>
                                <a:gd name="T39" fmla="*/ 1194 h 77"/>
                                <a:gd name="T40" fmla="+- 0 1679 1669"/>
                                <a:gd name="T41" fmla="*/ T40 w 78"/>
                                <a:gd name="T42" fmla="+- 0 1204 1141"/>
                                <a:gd name="T43" fmla="*/ 1204 h 77"/>
                                <a:gd name="T44" fmla="+- 0 1681 1669"/>
                                <a:gd name="T45" fmla="*/ T44 w 78"/>
                                <a:gd name="T46" fmla="+- 0 1207 1141"/>
                                <a:gd name="T47" fmla="*/ 1207 h 77"/>
                                <a:gd name="T48" fmla="+- 0 1685 1669"/>
                                <a:gd name="T49" fmla="*/ T48 w 78"/>
                                <a:gd name="T50" fmla="+- 0 1209 1141"/>
                                <a:gd name="T51" fmla="*/ 1209 h 77"/>
                                <a:gd name="T52" fmla="+- 0 1689 1669"/>
                                <a:gd name="T53" fmla="*/ T52 w 78"/>
                                <a:gd name="T54" fmla="+- 0 1212 1141"/>
                                <a:gd name="T55" fmla="*/ 1212 h 77"/>
                                <a:gd name="T56" fmla="+- 0 1695 1669"/>
                                <a:gd name="T57" fmla="*/ T56 w 78"/>
                                <a:gd name="T58" fmla="+- 0 1215 1141"/>
                                <a:gd name="T59" fmla="*/ 1215 h 77"/>
                                <a:gd name="T60" fmla="+- 0 1701 1669"/>
                                <a:gd name="T61" fmla="*/ T60 w 78"/>
                                <a:gd name="T62" fmla="+- 0 1217 1141"/>
                                <a:gd name="T63" fmla="*/ 1217 h 77"/>
                                <a:gd name="T64" fmla="+- 0 1719 1669"/>
                                <a:gd name="T65" fmla="*/ T64 w 78"/>
                                <a:gd name="T66" fmla="+- 0 1217 1141"/>
                                <a:gd name="T67" fmla="*/ 1217 h 77"/>
                                <a:gd name="T68" fmla="+- 0 1730 1669"/>
                                <a:gd name="T69" fmla="*/ T68 w 78"/>
                                <a:gd name="T70" fmla="+- 0 1212 1141"/>
                                <a:gd name="T71" fmla="*/ 1212 h 77"/>
                                <a:gd name="T72" fmla="+- 0 1736 1669"/>
                                <a:gd name="T73" fmla="*/ T72 w 78"/>
                                <a:gd name="T74" fmla="+- 0 1205 1141"/>
                                <a:gd name="T75" fmla="*/ 1205 h 77"/>
                                <a:gd name="T76" fmla="+- 0 1703 1669"/>
                                <a:gd name="T77" fmla="*/ T76 w 78"/>
                                <a:gd name="T78" fmla="+- 0 1205 1141"/>
                                <a:gd name="T79" fmla="*/ 1205 h 77"/>
                                <a:gd name="T80" fmla="+- 0 1699 1669"/>
                                <a:gd name="T81" fmla="*/ T80 w 78"/>
                                <a:gd name="T82" fmla="+- 0 1204 1141"/>
                                <a:gd name="T83" fmla="*/ 1204 h 77"/>
                                <a:gd name="T84" fmla="+- 0 1695 1669"/>
                                <a:gd name="T85" fmla="*/ T84 w 78"/>
                                <a:gd name="T86" fmla="+- 0 1201 1141"/>
                                <a:gd name="T87" fmla="*/ 1201 h 77"/>
                                <a:gd name="T88" fmla="+- 0 1687 1669"/>
                                <a:gd name="T89" fmla="*/ T88 w 78"/>
                                <a:gd name="T90" fmla="+- 0 1194 1141"/>
                                <a:gd name="T91" fmla="*/ 1194 h 77"/>
                                <a:gd name="T92" fmla="+- 0 1682 1669"/>
                                <a:gd name="T93" fmla="*/ T92 w 78"/>
                                <a:gd name="T94" fmla="+- 0 1185 1141"/>
                                <a:gd name="T95" fmla="*/ 1185 h 77"/>
                                <a:gd name="T96" fmla="+- 0 1682 1669"/>
                                <a:gd name="T97" fmla="*/ T96 w 78"/>
                                <a:gd name="T98" fmla="+- 0 1175 1141"/>
                                <a:gd name="T99" fmla="*/ 1175 h 77"/>
                                <a:gd name="T100" fmla="+- 0 1685 1669"/>
                                <a:gd name="T101" fmla="*/ T100 w 78"/>
                                <a:gd name="T102" fmla="+- 0 1166 1141"/>
                                <a:gd name="T103" fmla="*/ 1166 h 77"/>
                                <a:gd name="T104" fmla="+- 0 1690 1669"/>
                                <a:gd name="T105" fmla="*/ T104 w 78"/>
                                <a:gd name="T106" fmla="+- 0 1157 1141"/>
                                <a:gd name="T107" fmla="*/ 1157 h 77"/>
                                <a:gd name="T108" fmla="+- 0 1699 1669"/>
                                <a:gd name="T109" fmla="*/ T108 w 78"/>
                                <a:gd name="T110" fmla="+- 0 1152 1141"/>
                                <a:gd name="T111" fmla="*/ 1152 h 77"/>
                                <a:gd name="T112" fmla="+- 0 1736 1669"/>
                                <a:gd name="T113" fmla="*/ T112 w 78"/>
                                <a:gd name="T114" fmla="+- 0 1152 1141"/>
                                <a:gd name="T115" fmla="*/ 1152 h 77"/>
                                <a:gd name="T116" fmla="+- 0 1731 1669"/>
                                <a:gd name="T117" fmla="*/ T116 w 78"/>
                                <a:gd name="T118" fmla="+- 0 1148 1141"/>
                                <a:gd name="T119" fmla="*/ 1148 h 77"/>
                                <a:gd name="T120" fmla="+- 0 1727 1669"/>
                                <a:gd name="T121" fmla="*/ T120 w 78"/>
                                <a:gd name="T122" fmla="+- 0 1146 1141"/>
                                <a:gd name="T123" fmla="*/ 1146 h 77"/>
                                <a:gd name="T124" fmla="+- 0 1721 1669"/>
                                <a:gd name="T125" fmla="*/ T124 w 78"/>
                                <a:gd name="T126" fmla="+- 0 1142 1141"/>
                                <a:gd name="T127" fmla="*/ 1142 h 77"/>
                                <a:gd name="T128" fmla="+- 0 1714 1669"/>
                                <a:gd name="T129" fmla="*/ T128 w 78"/>
                                <a:gd name="T130" fmla="+- 0 1141 1141"/>
                                <a:gd name="T131" fmla="*/ 1141 h 77"/>
                                <a:gd name="T132" fmla="+- 0 1736 1669"/>
                                <a:gd name="T133" fmla="*/ T132 w 78"/>
                                <a:gd name="T134" fmla="+- 0 1152 1141"/>
                                <a:gd name="T135" fmla="*/ 1152 h 77"/>
                                <a:gd name="T136" fmla="+- 0 1712 1669"/>
                                <a:gd name="T137" fmla="*/ T136 w 78"/>
                                <a:gd name="T138" fmla="+- 0 1152 1141"/>
                                <a:gd name="T139" fmla="*/ 1152 h 77"/>
                                <a:gd name="T140" fmla="+- 0 1717 1669"/>
                                <a:gd name="T141" fmla="*/ T140 w 78"/>
                                <a:gd name="T142" fmla="+- 0 1154 1141"/>
                                <a:gd name="T143" fmla="*/ 1154 h 77"/>
                                <a:gd name="T144" fmla="+- 0 1721 1669"/>
                                <a:gd name="T145" fmla="*/ T144 w 78"/>
                                <a:gd name="T146" fmla="+- 0 1156 1141"/>
                                <a:gd name="T147" fmla="*/ 1156 h 77"/>
                                <a:gd name="T148" fmla="+- 0 1729 1669"/>
                                <a:gd name="T149" fmla="*/ T148 w 78"/>
                                <a:gd name="T150" fmla="+- 0 1163 1141"/>
                                <a:gd name="T151" fmla="*/ 1163 h 77"/>
                                <a:gd name="T152" fmla="+- 0 1734 1669"/>
                                <a:gd name="T153" fmla="*/ T152 w 78"/>
                                <a:gd name="T154" fmla="+- 0 1172 1141"/>
                                <a:gd name="T155" fmla="*/ 1172 h 77"/>
                                <a:gd name="T156" fmla="+- 0 1734 1669"/>
                                <a:gd name="T157" fmla="*/ T156 w 78"/>
                                <a:gd name="T158" fmla="+- 0 1182 1141"/>
                                <a:gd name="T159" fmla="*/ 1182 h 77"/>
                                <a:gd name="T160" fmla="+- 0 1731 1669"/>
                                <a:gd name="T161" fmla="*/ T160 w 78"/>
                                <a:gd name="T162" fmla="+- 0 1192 1141"/>
                                <a:gd name="T163" fmla="*/ 1192 h 77"/>
                                <a:gd name="T164" fmla="+- 0 1726 1669"/>
                                <a:gd name="T165" fmla="*/ T164 w 78"/>
                                <a:gd name="T166" fmla="+- 0 1200 1141"/>
                                <a:gd name="T167" fmla="*/ 1200 h 77"/>
                                <a:gd name="T168" fmla="+- 0 1717 1669"/>
                                <a:gd name="T169" fmla="*/ T168 w 78"/>
                                <a:gd name="T170" fmla="+- 0 1205 1141"/>
                                <a:gd name="T171" fmla="*/ 1205 h 77"/>
                                <a:gd name="T172" fmla="+- 0 1736 1669"/>
                                <a:gd name="T173" fmla="*/ T172 w 78"/>
                                <a:gd name="T174" fmla="+- 0 1205 1141"/>
                                <a:gd name="T175" fmla="*/ 1205 h 77"/>
                                <a:gd name="T176" fmla="+- 0 1737 1669"/>
                                <a:gd name="T177" fmla="*/ T176 w 78"/>
                                <a:gd name="T178" fmla="+- 0 1204 1141"/>
                                <a:gd name="T179" fmla="*/ 1204 h 77"/>
                                <a:gd name="T180" fmla="+- 0 1739 1669"/>
                                <a:gd name="T181" fmla="*/ T180 w 78"/>
                                <a:gd name="T182" fmla="+- 0 1202 1141"/>
                                <a:gd name="T183" fmla="*/ 1202 h 77"/>
                                <a:gd name="T184" fmla="+- 0 1742 1669"/>
                                <a:gd name="T185" fmla="*/ T184 w 78"/>
                                <a:gd name="T186" fmla="+- 0 1197 1141"/>
                                <a:gd name="T187" fmla="*/ 1197 h 77"/>
                                <a:gd name="T188" fmla="+- 0 1746 1669"/>
                                <a:gd name="T189" fmla="*/ T188 w 78"/>
                                <a:gd name="T190" fmla="+- 0 1186 1141"/>
                                <a:gd name="T191" fmla="*/ 1186 h 77"/>
                                <a:gd name="T192" fmla="+- 0 1747 1669"/>
                                <a:gd name="T193" fmla="*/ T192 w 78"/>
                                <a:gd name="T194" fmla="+- 0 1174 1141"/>
                                <a:gd name="T195" fmla="*/ 1174 h 77"/>
                                <a:gd name="T196" fmla="+- 0 1743 1669"/>
                                <a:gd name="T197" fmla="*/ T196 w 78"/>
                                <a:gd name="T198" fmla="+- 0 1163 1141"/>
                                <a:gd name="T199" fmla="*/ 1163 h 77"/>
                                <a:gd name="T200" fmla="+- 0 1737 1669"/>
                                <a:gd name="T201" fmla="*/ T200 w 78"/>
                                <a:gd name="T202" fmla="+- 0 1153 1141"/>
                                <a:gd name="T203" fmla="*/ 1153 h 77"/>
                                <a:gd name="T204" fmla="+- 0 1736 1669"/>
                                <a:gd name="T205" fmla="*/ T204 w 78"/>
                                <a:gd name="T206" fmla="+- 0 1152 1141"/>
                                <a:gd name="T207" fmla="*/ 1152 h 7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  <a:cxn ang="0">
                                  <a:pos x="T177" y="T179"/>
                                </a:cxn>
                                <a:cxn ang="0">
                                  <a:pos x="T181" y="T183"/>
                                </a:cxn>
                                <a:cxn ang="0">
                                  <a:pos x="T185" y="T187"/>
                                </a:cxn>
                                <a:cxn ang="0">
                                  <a:pos x="T189" y="T191"/>
                                </a:cxn>
                                <a:cxn ang="0">
                                  <a:pos x="T193" y="T195"/>
                                </a:cxn>
                                <a:cxn ang="0">
                                  <a:pos x="T197" y="T199"/>
                                </a:cxn>
                                <a:cxn ang="0">
                                  <a:pos x="T201" y="T203"/>
                                </a:cxn>
                                <a:cxn ang="0">
                                  <a:pos x="T205" y="T207"/>
                                </a:cxn>
                              </a:cxnLst>
                              <a:rect l="0" t="0" r="r" b="b"/>
                              <a:pathLst>
                                <a:path w="78" h="77">
                                  <a:moveTo>
                                    <a:pt x="45" y="0"/>
                                  </a:moveTo>
                                  <a:lnTo>
                                    <a:pt x="28" y="0"/>
                                  </a:lnTo>
                                  <a:lnTo>
                                    <a:pt x="17" y="4"/>
                                  </a:lnTo>
                                  <a:lnTo>
                                    <a:pt x="10" y="13"/>
                                  </a:lnTo>
                                  <a:lnTo>
                                    <a:pt x="8" y="14"/>
                                  </a:lnTo>
                                  <a:lnTo>
                                    <a:pt x="7" y="16"/>
                                  </a:lnTo>
                                  <a:lnTo>
                                    <a:pt x="5" y="18"/>
                                  </a:lnTo>
                                  <a:lnTo>
                                    <a:pt x="1" y="30"/>
                                  </a:lnTo>
                                  <a:lnTo>
                                    <a:pt x="0" y="42"/>
                                  </a:lnTo>
                                  <a:lnTo>
                                    <a:pt x="3" y="53"/>
                                  </a:lnTo>
                                  <a:lnTo>
                                    <a:pt x="10" y="63"/>
                                  </a:lnTo>
                                  <a:lnTo>
                                    <a:pt x="12" y="66"/>
                                  </a:lnTo>
                                  <a:lnTo>
                                    <a:pt x="16" y="68"/>
                                  </a:lnTo>
                                  <a:lnTo>
                                    <a:pt x="20" y="71"/>
                                  </a:lnTo>
                                  <a:lnTo>
                                    <a:pt x="26" y="74"/>
                                  </a:lnTo>
                                  <a:lnTo>
                                    <a:pt x="32" y="76"/>
                                  </a:lnTo>
                                  <a:lnTo>
                                    <a:pt x="50" y="76"/>
                                  </a:lnTo>
                                  <a:lnTo>
                                    <a:pt x="61" y="71"/>
                                  </a:lnTo>
                                  <a:lnTo>
                                    <a:pt x="67" y="64"/>
                                  </a:lnTo>
                                  <a:lnTo>
                                    <a:pt x="34" y="64"/>
                                  </a:lnTo>
                                  <a:lnTo>
                                    <a:pt x="30" y="63"/>
                                  </a:lnTo>
                                  <a:lnTo>
                                    <a:pt x="26" y="60"/>
                                  </a:lnTo>
                                  <a:lnTo>
                                    <a:pt x="18" y="53"/>
                                  </a:lnTo>
                                  <a:lnTo>
                                    <a:pt x="13" y="44"/>
                                  </a:lnTo>
                                  <a:lnTo>
                                    <a:pt x="13" y="34"/>
                                  </a:lnTo>
                                  <a:lnTo>
                                    <a:pt x="16" y="25"/>
                                  </a:lnTo>
                                  <a:lnTo>
                                    <a:pt x="21" y="16"/>
                                  </a:lnTo>
                                  <a:lnTo>
                                    <a:pt x="30" y="11"/>
                                  </a:lnTo>
                                  <a:lnTo>
                                    <a:pt x="67" y="11"/>
                                  </a:lnTo>
                                  <a:lnTo>
                                    <a:pt x="62" y="7"/>
                                  </a:lnTo>
                                  <a:lnTo>
                                    <a:pt x="58" y="5"/>
                                  </a:lnTo>
                                  <a:lnTo>
                                    <a:pt x="52" y="1"/>
                                  </a:lnTo>
                                  <a:lnTo>
                                    <a:pt x="45" y="0"/>
                                  </a:lnTo>
                                  <a:close/>
                                  <a:moveTo>
                                    <a:pt x="67" y="11"/>
                                  </a:moveTo>
                                  <a:lnTo>
                                    <a:pt x="43" y="11"/>
                                  </a:lnTo>
                                  <a:lnTo>
                                    <a:pt x="48" y="13"/>
                                  </a:lnTo>
                                  <a:lnTo>
                                    <a:pt x="52" y="15"/>
                                  </a:lnTo>
                                  <a:lnTo>
                                    <a:pt x="60" y="22"/>
                                  </a:lnTo>
                                  <a:lnTo>
                                    <a:pt x="65" y="31"/>
                                  </a:lnTo>
                                  <a:lnTo>
                                    <a:pt x="65" y="41"/>
                                  </a:lnTo>
                                  <a:lnTo>
                                    <a:pt x="62" y="51"/>
                                  </a:lnTo>
                                  <a:lnTo>
                                    <a:pt x="57" y="59"/>
                                  </a:lnTo>
                                  <a:lnTo>
                                    <a:pt x="48" y="64"/>
                                  </a:lnTo>
                                  <a:lnTo>
                                    <a:pt x="67" y="64"/>
                                  </a:lnTo>
                                  <a:lnTo>
                                    <a:pt x="68" y="63"/>
                                  </a:lnTo>
                                  <a:lnTo>
                                    <a:pt x="70" y="61"/>
                                  </a:lnTo>
                                  <a:lnTo>
                                    <a:pt x="73" y="56"/>
                                  </a:lnTo>
                                  <a:lnTo>
                                    <a:pt x="77" y="45"/>
                                  </a:lnTo>
                                  <a:lnTo>
                                    <a:pt x="78" y="33"/>
                                  </a:lnTo>
                                  <a:lnTo>
                                    <a:pt x="74" y="22"/>
                                  </a:lnTo>
                                  <a:lnTo>
                                    <a:pt x="68" y="12"/>
                                  </a:lnTo>
                                  <a:lnTo>
                                    <a:pt x="67" y="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pic="http://schemas.openxmlformats.org/drawingml/2006/picture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9" name="Picture 3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67310" cy="1066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group id="Grupo 6" style="position:absolute;margin-left:6.75pt;margin-top:-22.25pt;width:124.2pt;height:56.15pt;z-index:251662336" coordsize="15774,7134" o:spid="_x0000_s1026" w14:anchorId="405617C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">
                <v:group id="Grupo 4" style="position:absolute;left:6814;top:2846;width:8960;height:4185" coordsize="8963,4187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type id="_x0000_t75" coordsize="21600,21600" filled="f" stroked="f" o:spt="75" o:preferrelative="t" path="m@4@5l@4@11@9@11@9@5xe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gradientshapeok="t" o:connecttype="rect" o:extrusionok="f"/>
                    <o:lock v:ext="edit" aspectratio="t"/>
                  </v:shapetype>
                  <v:shape id="Picture 30" style="position:absolute;width:1435;height:1962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">
                    <v:imagedata o:title="" r:id="rId17"/>
                  </v:shape>
                  <v:shape id="Picture 31" style="position:absolute;left:1755;width:1575;height:2019;visibility:visible;mso-wrap-style:square" o:spid="_x0000_s102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">
                    <v:imagedata o:title="" r:id="rId18"/>
                  </v:shape>
                  <v:shape id="Picture 32" style="position:absolute;left:3657;width:1759;height:2076;visibility:visible;mso-wrap-style:square" o:spid="_x0000_s103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">
                    <v:imagedata o:title="" r:id="rId19"/>
                  </v:shape>
                  <v:shape id="Picture 33" style="position:absolute;left:5705;width:1435;height:1962;visibility:visible;mso-wrap-style:square" o:spid="_x0000_s1031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">
                    <v:imagedata o:title="" r:id="rId20"/>
                  </v:shape>
                  <v:shape id="Picture 34" style="position:absolute;left:7388;width:1549;height:1962;visibility:visible;mso-wrap-style:square" o:spid="_x0000_s1032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">
                    <v:imagedata o:title="" r:id="rId21"/>
                  </v:shape>
                  <v:line id="Line 29" style="position:absolute;visibility:visible;mso-wrap-style:square" o:spid="_x0000_s1033" strokecolor="white" strokeweight=".14147mm" o:connectortype="straight" from="73,2706" to="8963,2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"/>
                  <v:shape id="Picture 28" style="position:absolute;top:3438;width:8890;height:749;visibility:visible;mso-wrap-style:square" o:spid="_x0000_s1034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">
                    <v:imagedata o:title="" r:id="rId22"/>
                  </v:shape>
                </v:group>
                <v:group id="Grupo 5" style="position:absolute;width:6159;height:7134" coordsize="6159,7134" o:spid="_x0000_s1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Picture 37" style="position:absolute;width:6159;height:6210;visibility:visible;mso-wrap-style:square" o:spid="_x0000_s1036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">
                    <v:imagedata o:title="" r:id="rId23"/>
                  </v:shape>
                  <v:shape id="Picture 38" style="position:absolute;left:877;top:5413;width:4439;height:1721;visibility:visible;mso-wrap-style:square" o:spid="_x0000_s103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">
                    <v:imagedata o:title="" r:id="rId24"/>
                  </v:shape>
                </v:group>
                <v:group id="Grupo 3" style="position:absolute;left:258;top:3795;width:5543;height:1067" coordsize="5542,1066" o:spid="_x0000_s10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AutoShape 35" style="position:absolute;left:5047;width:495;height:488;visibility:visible;mso-wrap-style:square;v-text-anchor:top" coordsize="78,77" o:spid="_x0000_s1039" stroked="f" path="m45,l28,,17,4r-7,9l8,14,7,16,5,18,1,30,,42,3,53r7,10l12,66r4,2l20,71r6,3l32,76r18,l61,71r6,-7l34,64,30,63,26,60,18,53,13,44r,-10l16,25r5,-9l30,11r37,l62,7,58,5,52,1,45,xm67,11r-24,l48,13r4,2l60,22r5,9l65,41,62,51r-5,8l48,64r19,l68,63r2,-2l73,56,77,45,78,33,74,22,68,12,67,1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">
                    <v:path arrowok="t" o:connecttype="custom" o:connectlocs="28575,724535;17780,724535;10795,727075;6350,732790;5080,733425;4445,734695;3175,735965;635,743585;0,751205;1905,758190;6350,764540;7620,766445;10160,767715;12700,769620;16510,771525;20320,772795;31750,772795;38735,769620;42545,765175;21590,765175;19050,764540;16510,762635;11430,758190;8255,752475;8255,746125;10160,740410;13335,734695;19050,731520;42545,731520;39370,728980;36830,727710;33020,725170;28575,724535;42545,731520;27305,731520;30480,732790;33020,734060;38100,738505;41275,744220;41275,750570;39370,756920;36195,762000;30480,765175;42545,765175;43180,764540;44450,763270;46355,760095;48895,753110;49530,745490;46990,738505;43180,732155;42545,731520" o:connectangles="0,0,0,0,0,0,0,0,0,0,0,0,0,0,0,0,0,0,0,0,0,0,0,0,0,0,0,0,0,0,0,0,0,0,0,0,0,0,0,0,0,0,0,0,0,0,0,0,0,0,0,0"/>
                  </v:shape>
                  <v:shape id="Picture 36" style="position:absolute;width:673;height:1066;visibility:visible;mso-wrap-style:square" o:spid="_x0000_s104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">
                    <v:imagedata o:title="" r:id="rId25"/>
                  </v:shape>
                </v:group>
              </v:group>
            </w:pict>
          </mc:Fallback>
        </mc:AlternateContent>
      </w:r>
      <w:r w:rsidR="00404FAA" w:rsidRPr="008D40D9">
        <w:rPr>
          <w:rFonts w:asciiTheme="majorHAnsi" w:hAnsiTheme="majorHAnsi" w:cstheme="majorHAnsi"/>
          <w:noProof/>
          <w:sz w:val="17"/>
        </w:rPr>
        <w:drawing>
          <wp:anchor distT="0" distB="0" distL="114300" distR="114300" simplePos="0" relativeHeight="251658242" behindDoc="0" locked="0" layoutInCell="1" allowOverlap="1" wp14:anchorId="2FF1E924" wp14:editId="4AA796BE">
            <wp:simplePos x="0" y="0"/>
            <wp:positionH relativeFrom="column">
              <wp:posOffset>-447675</wp:posOffset>
            </wp:positionH>
            <wp:positionV relativeFrom="paragraph">
              <wp:posOffset>-619760</wp:posOffset>
            </wp:positionV>
            <wp:extent cx="10692130" cy="1503045"/>
            <wp:effectExtent l="0" t="0" r="0" b="1905"/>
            <wp:wrapNone/>
            <wp:docPr id="54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2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92130" cy="1503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</w:p>
    <w:p w14:paraId="47EDAADC" w14:textId="5550335B" w:rsidR="00404FAA" w:rsidRPr="008D40D9" w:rsidRDefault="00404FAA" w:rsidP="009841FD">
      <w:pPr>
        <w:jc w:val="both"/>
        <w:rPr>
          <w:rFonts w:asciiTheme="majorHAnsi" w:hAnsiTheme="majorHAnsi" w:cstheme="majorHAnsi"/>
          <w:sz w:val="28"/>
          <w:szCs w:val="28"/>
        </w:rPr>
      </w:pPr>
    </w:p>
    <w:p w14:paraId="1AACA3C2" w14:textId="77777777" w:rsidR="00404FAA" w:rsidRPr="008D40D9" w:rsidRDefault="00404FAA" w:rsidP="009841FD">
      <w:pPr>
        <w:jc w:val="both"/>
        <w:rPr>
          <w:rFonts w:asciiTheme="majorHAnsi" w:hAnsiTheme="majorHAnsi" w:cstheme="majorHAnsi"/>
          <w:sz w:val="28"/>
          <w:szCs w:val="28"/>
        </w:rPr>
      </w:pPr>
    </w:p>
    <w:p w14:paraId="182CB697" w14:textId="654E7D53" w:rsidR="00404FAA" w:rsidRPr="008D40D9" w:rsidRDefault="00404FAA" w:rsidP="009841FD">
      <w:pPr>
        <w:jc w:val="both"/>
        <w:rPr>
          <w:rFonts w:asciiTheme="majorHAnsi" w:hAnsiTheme="majorHAnsi" w:cstheme="majorHAnsi"/>
          <w:sz w:val="28"/>
          <w:szCs w:val="28"/>
        </w:rPr>
      </w:pPr>
    </w:p>
    <w:p w14:paraId="0F2AC9A9" w14:textId="778714C9" w:rsidR="00404FAA" w:rsidRPr="008D40D9" w:rsidRDefault="00404FAA" w:rsidP="009841FD">
      <w:pPr>
        <w:jc w:val="both"/>
        <w:rPr>
          <w:rFonts w:asciiTheme="majorHAnsi" w:hAnsiTheme="majorHAnsi" w:cstheme="majorHAnsi"/>
          <w:sz w:val="28"/>
          <w:szCs w:val="28"/>
        </w:rPr>
      </w:pPr>
    </w:p>
    <w:p w14:paraId="725FD6F4" w14:textId="490709BE" w:rsidR="00404FAA" w:rsidRDefault="00404FAA" w:rsidP="009841FD">
      <w:pPr>
        <w:jc w:val="both"/>
        <w:rPr>
          <w:rFonts w:asciiTheme="majorHAnsi" w:eastAsia="Arial" w:hAnsiTheme="majorHAnsi" w:cstheme="majorHAnsi"/>
          <w:sz w:val="28"/>
          <w:szCs w:val="28"/>
        </w:rPr>
      </w:pPr>
    </w:p>
    <w:tbl>
      <w:tblPr>
        <w:tblpPr w:leftFromText="141" w:rightFromText="141" w:vertAnchor="page" w:horzAnchor="margin" w:tblpY="2671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0"/>
        <w:gridCol w:w="4111"/>
        <w:gridCol w:w="1701"/>
        <w:gridCol w:w="1843"/>
      </w:tblGrid>
      <w:tr w:rsidR="00382935" w:rsidRPr="008D40D9" w14:paraId="24C8B49A" w14:textId="77777777" w:rsidTr="0017455E">
        <w:tc>
          <w:tcPr>
            <w:tcW w:w="2830" w:type="dxa"/>
            <w:vAlign w:val="center"/>
          </w:tcPr>
          <w:p w14:paraId="220D02F2" w14:textId="77777777" w:rsidR="00382935" w:rsidRPr="008D40D9" w:rsidRDefault="00382935" w:rsidP="00382935">
            <w:pPr>
              <w:spacing w:line="288" w:lineRule="auto"/>
              <w:jc w:val="both"/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</w:pPr>
            <w:r w:rsidRPr="008D40D9"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  <w:t>Escola:</w:t>
            </w:r>
          </w:p>
        </w:tc>
        <w:tc>
          <w:tcPr>
            <w:tcW w:w="4111" w:type="dxa"/>
            <w:vAlign w:val="center"/>
          </w:tcPr>
          <w:p w14:paraId="6836B80E" w14:textId="77777777" w:rsidR="00382935" w:rsidRPr="008D40D9" w:rsidRDefault="00382935" w:rsidP="00382935">
            <w:pPr>
              <w:jc w:val="both"/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8D40D9">
              <w:rPr>
                <w:rFonts w:asciiTheme="majorHAnsi" w:eastAsia="Arial" w:hAnsiTheme="majorHAnsi" w:cstheme="majorHAnsi"/>
                <w:sz w:val="22"/>
                <w:szCs w:val="22"/>
              </w:rPr>
              <w:t>Escola Politécnica</w:t>
            </w:r>
          </w:p>
        </w:tc>
        <w:tc>
          <w:tcPr>
            <w:tcW w:w="1701" w:type="dxa"/>
            <w:vAlign w:val="center"/>
          </w:tcPr>
          <w:p w14:paraId="163FEF7E" w14:textId="77777777" w:rsidR="00382935" w:rsidRPr="008D40D9" w:rsidRDefault="00382935" w:rsidP="00382935">
            <w:pPr>
              <w:jc w:val="both"/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</w:pPr>
            <w:r w:rsidRPr="008D40D9"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  <w:t>Campus:</w:t>
            </w:r>
          </w:p>
        </w:tc>
        <w:tc>
          <w:tcPr>
            <w:tcW w:w="1843" w:type="dxa"/>
            <w:vAlign w:val="center"/>
          </w:tcPr>
          <w:p w14:paraId="2DD378A9" w14:textId="77777777" w:rsidR="00382935" w:rsidRPr="008D40D9" w:rsidRDefault="00382935" w:rsidP="00382935">
            <w:pPr>
              <w:jc w:val="both"/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8D40D9">
              <w:rPr>
                <w:rFonts w:asciiTheme="majorHAnsi" w:eastAsia="Arial" w:hAnsiTheme="majorHAnsi" w:cstheme="majorHAnsi"/>
                <w:sz w:val="22"/>
                <w:szCs w:val="22"/>
              </w:rPr>
              <w:t>Curitiba</w:t>
            </w:r>
          </w:p>
        </w:tc>
      </w:tr>
      <w:tr w:rsidR="00382935" w:rsidRPr="008D40D9" w14:paraId="5E2C9865" w14:textId="77777777" w:rsidTr="0017455E">
        <w:tc>
          <w:tcPr>
            <w:tcW w:w="2830" w:type="dxa"/>
            <w:vAlign w:val="center"/>
          </w:tcPr>
          <w:p w14:paraId="42C53D2E" w14:textId="77777777" w:rsidR="00382935" w:rsidRPr="008D40D9" w:rsidRDefault="00382935" w:rsidP="00382935">
            <w:pPr>
              <w:spacing w:line="288" w:lineRule="auto"/>
              <w:jc w:val="both"/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</w:pPr>
            <w:r w:rsidRPr="008D40D9"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  <w:t>Curso:</w:t>
            </w:r>
          </w:p>
        </w:tc>
        <w:tc>
          <w:tcPr>
            <w:tcW w:w="4111" w:type="dxa"/>
            <w:vAlign w:val="center"/>
          </w:tcPr>
          <w:p w14:paraId="23C8E142" w14:textId="48971902" w:rsidR="00382935" w:rsidRPr="008D40D9" w:rsidRDefault="00382935" w:rsidP="00382935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8D40D9">
              <w:rPr>
                <w:rFonts w:asciiTheme="majorHAnsi" w:eastAsia="Arial" w:hAnsiTheme="majorHAnsi" w:cstheme="majorHAnsi"/>
                <w:sz w:val="22"/>
                <w:szCs w:val="22"/>
              </w:rPr>
              <w:t xml:space="preserve">Bacharelado em </w:t>
            </w:r>
            <w:r w:rsidR="00192061">
              <w:rPr>
                <w:rFonts w:asciiTheme="majorHAnsi" w:eastAsia="Arial" w:hAnsiTheme="majorHAnsi" w:cstheme="majorHAnsi"/>
                <w:sz w:val="22"/>
                <w:szCs w:val="22"/>
              </w:rPr>
              <w:t>Ciência da Computação</w:t>
            </w:r>
          </w:p>
        </w:tc>
        <w:tc>
          <w:tcPr>
            <w:tcW w:w="1701" w:type="dxa"/>
            <w:vAlign w:val="center"/>
          </w:tcPr>
          <w:p w14:paraId="6C7668C1" w14:textId="77777777" w:rsidR="00382935" w:rsidRPr="008D40D9" w:rsidRDefault="00382935" w:rsidP="00382935">
            <w:pPr>
              <w:jc w:val="both"/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8D40D9"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  <w:t>Ano/Semestre</w:t>
            </w:r>
            <w:r w:rsidRPr="008D40D9">
              <w:rPr>
                <w:rFonts w:asciiTheme="majorHAnsi" w:eastAsia="Arial" w:hAnsiTheme="majorHAnsi" w:cstheme="majorHAnsi"/>
                <w:sz w:val="22"/>
                <w:szCs w:val="22"/>
              </w:rPr>
              <w:t>:</w:t>
            </w:r>
          </w:p>
        </w:tc>
        <w:tc>
          <w:tcPr>
            <w:tcW w:w="1843" w:type="dxa"/>
            <w:vAlign w:val="center"/>
          </w:tcPr>
          <w:p w14:paraId="159DB4C5" w14:textId="10051ACF" w:rsidR="00382935" w:rsidRPr="008D40D9" w:rsidRDefault="00BE4941" w:rsidP="00382935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>
              <w:rPr>
                <w:rFonts w:asciiTheme="majorHAnsi" w:eastAsia="Arial" w:hAnsiTheme="majorHAnsi" w:cstheme="majorHAnsi"/>
                <w:sz w:val="22"/>
                <w:szCs w:val="22"/>
              </w:rPr>
              <w:t>202</w:t>
            </w:r>
            <w:r w:rsidR="00911973">
              <w:rPr>
                <w:rFonts w:asciiTheme="majorHAnsi" w:eastAsia="Arial" w:hAnsiTheme="majorHAnsi" w:cstheme="majorHAnsi"/>
                <w:sz w:val="22"/>
                <w:szCs w:val="22"/>
              </w:rPr>
              <w:t>1</w:t>
            </w:r>
            <w:r w:rsidR="00382935" w:rsidRPr="008D40D9">
              <w:rPr>
                <w:rFonts w:asciiTheme="majorHAnsi" w:eastAsia="Arial" w:hAnsiTheme="majorHAnsi" w:cstheme="majorHAnsi"/>
                <w:sz w:val="22"/>
                <w:szCs w:val="22"/>
              </w:rPr>
              <w:t>/1</w:t>
            </w:r>
          </w:p>
        </w:tc>
      </w:tr>
      <w:tr w:rsidR="00382935" w:rsidRPr="008D40D9" w14:paraId="2F527852" w14:textId="77777777" w:rsidTr="0017455E">
        <w:tc>
          <w:tcPr>
            <w:tcW w:w="2830" w:type="dxa"/>
            <w:vAlign w:val="center"/>
          </w:tcPr>
          <w:p w14:paraId="6FDF48AF" w14:textId="77777777" w:rsidR="00382935" w:rsidRPr="008D40D9" w:rsidRDefault="00382935" w:rsidP="00382935">
            <w:pPr>
              <w:spacing w:line="288" w:lineRule="auto"/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</w:pPr>
            <w:r w:rsidRPr="008D40D9"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  <w:t>Código/Nome da disciplina:</w:t>
            </w:r>
          </w:p>
        </w:tc>
        <w:tc>
          <w:tcPr>
            <w:tcW w:w="7655" w:type="dxa"/>
            <w:gridSpan w:val="3"/>
            <w:vAlign w:val="center"/>
          </w:tcPr>
          <w:p w14:paraId="63F4544A" w14:textId="2928BF5B" w:rsidR="00382935" w:rsidRPr="008D40D9" w:rsidRDefault="00382935" w:rsidP="00382935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8D40D9">
              <w:rPr>
                <w:rFonts w:asciiTheme="majorHAnsi" w:eastAsia="Arial" w:hAnsiTheme="majorHAnsi" w:cstheme="majorHAnsi"/>
                <w:sz w:val="22"/>
                <w:szCs w:val="22"/>
              </w:rPr>
              <w:t>Experiência Criativa</w:t>
            </w:r>
            <w:r w:rsidR="00192061">
              <w:rPr>
                <w:rFonts w:asciiTheme="majorHAnsi" w:eastAsia="Arial" w:hAnsiTheme="majorHAnsi" w:cstheme="majorHAnsi"/>
                <w:sz w:val="22"/>
                <w:szCs w:val="22"/>
              </w:rPr>
              <w:t>: Inovando colaborativamente.</w:t>
            </w:r>
          </w:p>
        </w:tc>
      </w:tr>
      <w:tr w:rsidR="00382935" w:rsidRPr="008D40D9" w14:paraId="2CC414F3" w14:textId="77777777" w:rsidTr="0017455E">
        <w:tc>
          <w:tcPr>
            <w:tcW w:w="2830" w:type="dxa"/>
            <w:vAlign w:val="center"/>
          </w:tcPr>
          <w:p w14:paraId="09DEA8AD" w14:textId="77777777" w:rsidR="00382935" w:rsidRPr="008D40D9" w:rsidRDefault="00382935" w:rsidP="00382935">
            <w:pPr>
              <w:spacing w:line="288" w:lineRule="auto"/>
              <w:jc w:val="both"/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</w:pPr>
            <w:r w:rsidRPr="008D40D9"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  <w:t xml:space="preserve">Professores Responsáveis: </w:t>
            </w:r>
          </w:p>
        </w:tc>
        <w:tc>
          <w:tcPr>
            <w:tcW w:w="7655" w:type="dxa"/>
            <w:gridSpan w:val="3"/>
            <w:vAlign w:val="center"/>
          </w:tcPr>
          <w:p w14:paraId="3DF9A1E1" w14:textId="16A68E5C" w:rsidR="00382935" w:rsidRPr="008D40D9" w:rsidRDefault="00192061" w:rsidP="00382935">
            <w:pPr>
              <w:jc w:val="both"/>
              <w:rPr>
                <w:rFonts w:asciiTheme="majorHAnsi" w:eastAsia="Arial" w:hAnsiTheme="majorHAnsi" w:cstheme="majorHAnsi"/>
                <w:sz w:val="22"/>
                <w:szCs w:val="22"/>
              </w:rPr>
            </w:pPr>
            <w:r>
              <w:rPr>
                <w:rFonts w:asciiTheme="majorHAnsi" w:eastAsia="Arial" w:hAnsiTheme="majorHAnsi" w:cstheme="majorHAnsi"/>
                <w:sz w:val="22"/>
                <w:szCs w:val="22"/>
              </w:rPr>
              <w:t xml:space="preserve">Regina Albuquerque e </w:t>
            </w:r>
            <w:proofErr w:type="spellStart"/>
            <w:r w:rsidR="00911973">
              <w:rPr>
                <w:rFonts w:asciiTheme="majorHAnsi" w:eastAsia="Arial" w:hAnsiTheme="majorHAnsi" w:cstheme="majorHAnsi"/>
                <w:sz w:val="22"/>
                <w:szCs w:val="22"/>
              </w:rPr>
              <w:t>Adans</w:t>
            </w:r>
            <w:proofErr w:type="spellEnd"/>
          </w:p>
        </w:tc>
      </w:tr>
    </w:tbl>
    <w:p w14:paraId="5911AE91" w14:textId="77777777" w:rsidR="00AB7572" w:rsidRDefault="00AB7572" w:rsidP="009841FD">
      <w:pPr>
        <w:jc w:val="both"/>
        <w:rPr>
          <w:rFonts w:asciiTheme="majorHAnsi" w:eastAsia="Arial" w:hAnsiTheme="majorHAnsi" w:cstheme="majorHAnsi"/>
          <w:sz w:val="28"/>
          <w:szCs w:val="28"/>
        </w:rPr>
      </w:pPr>
    </w:p>
    <w:p w14:paraId="3E1717D0" w14:textId="34E465AF" w:rsidR="00911973" w:rsidRDefault="00AB7572" w:rsidP="00911973">
      <w:pPr>
        <w:jc w:val="both"/>
        <w:rPr>
          <w:rFonts w:asciiTheme="majorHAnsi" w:eastAsia="Arial" w:hAnsiTheme="majorHAnsi" w:cstheme="majorHAnsi"/>
          <w:sz w:val="28"/>
          <w:szCs w:val="28"/>
        </w:rPr>
      </w:pPr>
      <w:r>
        <w:rPr>
          <w:rFonts w:asciiTheme="majorHAnsi" w:eastAsia="Arial" w:hAnsiTheme="majorHAnsi" w:cstheme="majorHAnsi"/>
          <w:sz w:val="28"/>
          <w:szCs w:val="28"/>
        </w:rPr>
        <w:t xml:space="preserve">Equipe: </w:t>
      </w:r>
      <w:proofErr w:type="spellStart"/>
      <w:r w:rsidR="00556BED">
        <w:rPr>
          <w:rFonts w:asciiTheme="majorHAnsi" w:eastAsia="Arial" w:hAnsiTheme="majorHAnsi" w:cstheme="majorHAnsi"/>
          <w:sz w:val="28"/>
          <w:szCs w:val="28"/>
        </w:rPr>
        <w:t>Ingredient</w:t>
      </w:r>
      <w:proofErr w:type="spellEnd"/>
    </w:p>
    <w:p w14:paraId="391DBEA5" w14:textId="2DED36D9" w:rsidR="00556BED" w:rsidRDefault="00556BED" w:rsidP="00911973">
      <w:pPr>
        <w:jc w:val="both"/>
        <w:rPr>
          <w:rFonts w:asciiTheme="majorHAnsi" w:eastAsia="Arial" w:hAnsiTheme="majorHAnsi" w:cstheme="majorHAnsi"/>
          <w:sz w:val="28"/>
          <w:szCs w:val="28"/>
        </w:rPr>
      </w:pPr>
      <w:r>
        <w:rPr>
          <w:rFonts w:asciiTheme="majorHAnsi" w:eastAsia="Arial" w:hAnsiTheme="majorHAnsi" w:cstheme="majorHAnsi"/>
          <w:sz w:val="28"/>
          <w:szCs w:val="28"/>
        </w:rPr>
        <w:t xml:space="preserve">André de Macedo </w:t>
      </w:r>
      <w:proofErr w:type="spellStart"/>
      <w:r>
        <w:rPr>
          <w:rFonts w:asciiTheme="majorHAnsi" w:eastAsia="Arial" w:hAnsiTheme="majorHAnsi" w:cstheme="majorHAnsi"/>
          <w:sz w:val="28"/>
          <w:szCs w:val="28"/>
        </w:rPr>
        <w:t>Wlodkovski</w:t>
      </w:r>
      <w:proofErr w:type="spellEnd"/>
    </w:p>
    <w:p w14:paraId="005DE081" w14:textId="143EC7CC" w:rsidR="00556BED" w:rsidRDefault="00556BED" w:rsidP="00911973">
      <w:pPr>
        <w:jc w:val="both"/>
        <w:rPr>
          <w:rFonts w:asciiTheme="majorHAnsi" w:eastAsia="Arial" w:hAnsiTheme="majorHAnsi" w:cstheme="majorHAnsi"/>
          <w:sz w:val="28"/>
          <w:szCs w:val="28"/>
        </w:rPr>
      </w:pPr>
      <w:r w:rsidRPr="00556BED">
        <w:rPr>
          <w:rFonts w:asciiTheme="majorHAnsi" w:eastAsia="Arial" w:hAnsiTheme="majorHAnsi" w:cstheme="majorHAnsi"/>
          <w:sz w:val="28"/>
          <w:szCs w:val="28"/>
        </w:rPr>
        <w:t>André Mateus Fernandes de Lara</w:t>
      </w:r>
    </w:p>
    <w:p w14:paraId="4783886B" w14:textId="6240181F" w:rsidR="00556BED" w:rsidRDefault="00556BED" w:rsidP="00911973">
      <w:pPr>
        <w:jc w:val="both"/>
        <w:rPr>
          <w:rFonts w:asciiTheme="majorHAnsi" w:eastAsia="Arial" w:hAnsiTheme="majorHAnsi" w:cstheme="majorHAnsi"/>
          <w:sz w:val="28"/>
          <w:szCs w:val="28"/>
        </w:rPr>
      </w:pPr>
      <w:proofErr w:type="spellStart"/>
      <w:r w:rsidRPr="00556BED">
        <w:rPr>
          <w:rFonts w:asciiTheme="majorHAnsi" w:eastAsia="Arial" w:hAnsiTheme="majorHAnsi" w:cstheme="majorHAnsi"/>
          <w:sz w:val="28"/>
          <w:szCs w:val="28"/>
        </w:rPr>
        <w:t>Antonio</w:t>
      </w:r>
      <w:proofErr w:type="spellEnd"/>
      <w:r w:rsidRPr="00556BED">
        <w:rPr>
          <w:rFonts w:asciiTheme="majorHAnsi" w:eastAsia="Arial" w:hAnsiTheme="majorHAnsi" w:cstheme="majorHAnsi"/>
          <w:sz w:val="28"/>
          <w:szCs w:val="28"/>
        </w:rPr>
        <w:t xml:space="preserve"> Augusto </w:t>
      </w:r>
      <w:proofErr w:type="spellStart"/>
      <w:r w:rsidRPr="00556BED">
        <w:rPr>
          <w:rFonts w:asciiTheme="majorHAnsi" w:eastAsia="Arial" w:hAnsiTheme="majorHAnsi" w:cstheme="majorHAnsi"/>
          <w:sz w:val="28"/>
          <w:szCs w:val="28"/>
        </w:rPr>
        <w:t>Malachini</w:t>
      </w:r>
      <w:proofErr w:type="spellEnd"/>
      <w:r w:rsidRPr="00556BED">
        <w:rPr>
          <w:rFonts w:asciiTheme="majorHAnsi" w:eastAsia="Arial" w:hAnsiTheme="majorHAnsi" w:cstheme="majorHAnsi"/>
          <w:sz w:val="28"/>
          <w:szCs w:val="28"/>
        </w:rPr>
        <w:t xml:space="preserve"> </w:t>
      </w:r>
      <w:proofErr w:type="spellStart"/>
      <w:r w:rsidRPr="00556BED">
        <w:rPr>
          <w:rFonts w:asciiTheme="majorHAnsi" w:eastAsia="Arial" w:hAnsiTheme="majorHAnsi" w:cstheme="majorHAnsi"/>
          <w:sz w:val="28"/>
          <w:szCs w:val="28"/>
        </w:rPr>
        <w:t>Johnsson</w:t>
      </w:r>
      <w:proofErr w:type="spellEnd"/>
    </w:p>
    <w:p w14:paraId="77CEBA90" w14:textId="4FEA5200" w:rsidR="00556BED" w:rsidRDefault="00556BED" w:rsidP="00911973">
      <w:pPr>
        <w:jc w:val="both"/>
        <w:rPr>
          <w:rFonts w:asciiTheme="majorHAnsi" w:eastAsia="Arial" w:hAnsiTheme="majorHAnsi" w:cstheme="majorHAnsi"/>
          <w:sz w:val="28"/>
          <w:szCs w:val="28"/>
        </w:rPr>
      </w:pPr>
      <w:r>
        <w:rPr>
          <w:rFonts w:asciiTheme="majorHAnsi" w:eastAsia="Arial" w:hAnsiTheme="majorHAnsi" w:cstheme="majorHAnsi"/>
          <w:sz w:val="28"/>
          <w:szCs w:val="28"/>
        </w:rPr>
        <w:t>Bruna Lima Farias</w:t>
      </w:r>
    </w:p>
    <w:p w14:paraId="6B58A3B0" w14:textId="005AB487" w:rsidR="00556BED" w:rsidRDefault="00556BED" w:rsidP="00911973">
      <w:pPr>
        <w:jc w:val="both"/>
        <w:rPr>
          <w:rFonts w:asciiTheme="majorHAnsi" w:eastAsia="Arial" w:hAnsiTheme="majorHAnsi" w:cstheme="majorHAnsi"/>
          <w:sz w:val="28"/>
          <w:szCs w:val="28"/>
        </w:rPr>
      </w:pPr>
      <w:r w:rsidRPr="00556BED">
        <w:rPr>
          <w:rFonts w:asciiTheme="majorHAnsi" w:eastAsia="Arial" w:hAnsiTheme="majorHAnsi" w:cstheme="majorHAnsi"/>
          <w:sz w:val="28"/>
          <w:szCs w:val="28"/>
        </w:rPr>
        <w:t>Gabriel Marcondes Ribas</w:t>
      </w:r>
    </w:p>
    <w:p w14:paraId="0AAD811E" w14:textId="32CC5DC2" w:rsidR="00556BED" w:rsidRDefault="00556BED" w:rsidP="00911973">
      <w:pPr>
        <w:jc w:val="both"/>
        <w:rPr>
          <w:rFonts w:asciiTheme="majorHAnsi" w:eastAsia="Arial" w:hAnsiTheme="majorHAnsi" w:cstheme="majorHAnsi"/>
          <w:sz w:val="28"/>
          <w:szCs w:val="28"/>
        </w:rPr>
      </w:pPr>
      <w:r>
        <w:rPr>
          <w:rFonts w:asciiTheme="majorHAnsi" w:eastAsia="Arial" w:hAnsiTheme="majorHAnsi" w:cstheme="majorHAnsi"/>
          <w:sz w:val="28"/>
          <w:szCs w:val="28"/>
        </w:rPr>
        <w:t>Gustavo Hammerschmidt</w:t>
      </w:r>
    </w:p>
    <w:p w14:paraId="1A1E2C86" w14:textId="77777777" w:rsidR="00556BED" w:rsidRDefault="00556BED" w:rsidP="00911973">
      <w:pPr>
        <w:jc w:val="both"/>
        <w:rPr>
          <w:rFonts w:asciiTheme="majorHAnsi" w:eastAsia="Arial" w:hAnsiTheme="majorHAnsi" w:cstheme="majorHAnsi"/>
          <w:sz w:val="28"/>
          <w:szCs w:val="28"/>
        </w:rPr>
      </w:pPr>
    </w:p>
    <w:p w14:paraId="0D26C5F8" w14:textId="160AF99F" w:rsidR="00C956B1" w:rsidRPr="00032C3B" w:rsidRDefault="007147A9" w:rsidP="00911973">
      <w:pPr>
        <w:jc w:val="both"/>
        <w:rPr>
          <w:rFonts w:cstheme="majorHAnsi"/>
          <w:b/>
        </w:rPr>
      </w:pPr>
      <w:r w:rsidRPr="00032C3B">
        <w:rPr>
          <w:rFonts w:cstheme="majorHAnsi"/>
          <w:b/>
        </w:rPr>
        <w:t>ORIENTAÇÕES GERAIS</w:t>
      </w:r>
    </w:p>
    <w:p w14:paraId="3A1FE43D" w14:textId="28CA4AAA" w:rsidR="00264012" w:rsidRDefault="00192061" w:rsidP="00264012">
      <w:pPr>
        <w:pStyle w:val="CorpodeTexto"/>
        <w:rPr>
          <w:rFonts w:cstheme="majorHAnsi"/>
        </w:rPr>
      </w:pPr>
      <w:bookmarkStart w:id="0" w:name="_Hlk36916198"/>
      <w:r>
        <w:rPr>
          <w:rFonts w:cstheme="majorHAnsi"/>
        </w:rPr>
        <w:t xml:space="preserve">Esta é a rubrica de correção para </w:t>
      </w:r>
      <w:r w:rsidR="00911973">
        <w:rPr>
          <w:rFonts w:cstheme="majorHAnsi"/>
        </w:rPr>
        <w:t>a construção da Persona</w:t>
      </w:r>
      <w:r>
        <w:rPr>
          <w:rFonts w:cstheme="majorHAnsi"/>
        </w:rPr>
        <w:t xml:space="preserve">. </w:t>
      </w:r>
    </w:p>
    <w:bookmarkEnd w:id="0"/>
    <w:p w14:paraId="20842F15" w14:textId="33FAB4A2" w:rsidR="0017455E" w:rsidRDefault="00192061" w:rsidP="00192061">
      <w:pPr>
        <w:pStyle w:val="CorpodeTexto"/>
        <w:ind w:left="1068"/>
      </w:pPr>
      <w:r>
        <w:t>1.</w:t>
      </w:r>
      <w:r w:rsidR="0017455E">
        <w:t>Rubricas que serão utilizadas para a correção:</w:t>
      </w:r>
    </w:p>
    <w:tbl>
      <w:tblPr>
        <w:tblW w:w="9724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28"/>
        <w:gridCol w:w="992"/>
        <w:gridCol w:w="2268"/>
        <w:gridCol w:w="2268"/>
        <w:gridCol w:w="2268"/>
      </w:tblGrid>
      <w:tr w:rsidR="00254F07" w:rsidRPr="0017455E" w14:paraId="6101FBFA" w14:textId="77777777" w:rsidTr="00D749F3">
        <w:trPr>
          <w:trHeight w:val="315"/>
        </w:trPr>
        <w:tc>
          <w:tcPr>
            <w:tcW w:w="1928" w:type="dxa"/>
            <w:shd w:val="clear" w:color="auto" w:fill="auto"/>
            <w:vAlign w:val="center"/>
            <w:hideMark/>
          </w:tcPr>
          <w:p w14:paraId="085B4794" w14:textId="77777777" w:rsidR="0017455E" w:rsidRPr="0017455E" w:rsidRDefault="0017455E" w:rsidP="00D749F3">
            <w:pPr>
              <w:jc w:val="center"/>
              <w:rPr>
                <w:rFonts w:ascii="Calibri" w:hAnsi="Calibri" w:cs="Calibri"/>
                <w:b/>
                <w:bCs/>
                <w:sz w:val="14"/>
              </w:rPr>
            </w:pPr>
            <w:r w:rsidRPr="0017455E">
              <w:rPr>
                <w:rFonts w:ascii="Calibri" w:hAnsi="Calibri" w:cs="Calibri"/>
                <w:b/>
                <w:bCs/>
                <w:sz w:val="14"/>
              </w:rPr>
              <w:t>Qualificador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30D5B070" w14:textId="77777777" w:rsidR="0017455E" w:rsidRPr="0017455E" w:rsidRDefault="0017455E" w:rsidP="00D749F3">
            <w:pPr>
              <w:jc w:val="center"/>
              <w:rPr>
                <w:rFonts w:ascii="Calibri" w:hAnsi="Calibri" w:cs="Calibri"/>
                <w:b/>
                <w:bCs/>
                <w:sz w:val="14"/>
              </w:rPr>
            </w:pPr>
            <w:r w:rsidRPr="0017455E">
              <w:rPr>
                <w:rFonts w:ascii="Calibri" w:hAnsi="Calibri" w:cs="Calibri"/>
                <w:b/>
                <w:bCs/>
                <w:sz w:val="14"/>
              </w:rPr>
              <w:t>Peso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10DE90F5" w14:textId="77777777" w:rsidR="0017455E" w:rsidRPr="0017455E" w:rsidRDefault="0017455E" w:rsidP="00D749F3">
            <w:pPr>
              <w:jc w:val="center"/>
              <w:rPr>
                <w:rFonts w:ascii="Calibri" w:hAnsi="Calibri" w:cs="Calibri"/>
                <w:b/>
                <w:bCs/>
                <w:sz w:val="14"/>
              </w:rPr>
            </w:pPr>
            <w:r w:rsidRPr="0017455E">
              <w:rPr>
                <w:rFonts w:ascii="Calibri" w:hAnsi="Calibri" w:cs="Calibri"/>
                <w:b/>
                <w:bCs/>
                <w:sz w:val="14"/>
              </w:rPr>
              <w:t>Excelente (10)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456BB96E" w14:textId="77777777" w:rsidR="0017455E" w:rsidRPr="0017455E" w:rsidRDefault="0017455E" w:rsidP="00D749F3">
            <w:pPr>
              <w:jc w:val="center"/>
              <w:rPr>
                <w:rFonts w:ascii="Calibri" w:hAnsi="Calibri" w:cs="Calibri"/>
                <w:b/>
                <w:bCs/>
                <w:sz w:val="14"/>
              </w:rPr>
            </w:pPr>
            <w:r w:rsidRPr="0017455E">
              <w:rPr>
                <w:rFonts w:ascii="Calibri" w:hAnsi="Calibri" w:cs="Calibri"/>
                <w:b/>
                <w:bCs/>
                <w:sz w:val="14"/>
              </w:rPr>
              <w:t>Bom (7)</w:t>
            </w:r>
          </w:p>
        </w:tc>
        <w:tc>
          <w:tcPr>
            <w:tcW w:w="2268" w:type="dxa"/>
            <w:shd w:val="clear" w:color="auto" w:fill="auto"/>
            <w:vAlign w:val="center"/>
            <w:hideMark/>
          </w:tcPr>
          <w:p w14:paraId="50B5942A" w14:textId="77777777" w:rsidR="0017455E" w:rsidRPr="0017455E" w:rsidRDefault="0017455E" w:rsidP="00D749F3">
            <w:pPr>
              <w:jc w:val="center"/>
              <w:rPr>
                <w:rFonts w:ascii="Calibri" w:hAnsi="Calibri" w:cs="Calibri"/>
                <w:b/>
                <w:bCs/>
                <w:sz w:val="14"/>
              </w:rPr>
            </w:pPr>
            <w:r w:rsidRPr="0017455E">
              <w:rPr>
                <w:rFonts w:ascii="Calibri" w:hAnsi="Calibri" w:cs="Calibri"/>
                <w:b/>
                <w:bCs/>
                <w:sz w:val="14"/>
              </w:rPr>
              <w:t>Regular (4)</w:t>
            </w:r>
          </w:p>
        </w:tc>
      </w:tr>
      <w:tr w:rsidR="00D5717B" w:rsidRPr="00D5717B" w14:paraId="60D1429C" w14:textId="77777777" w:rsidTr="008F1C7A">
        <w:trPr>
          <w:trHeight w:val="302"/>
        </w:trPr>
        <w:tc>
          <w:tcPr>
            <w:tcW w:w="1928" w:type="dxa"/>
            <w:shd w:val="clear" w:color="auto" w:fill="auto"/>
            <w:hideMark/>
          </w:tcPr>
          <w:p w14:paraId="242C952A" w14:textId="1AD0F741" w:rsidR="00D5717B" w:rsidRPr="00D5717B" w:rsidRDefault="00911973" w:rsidP="00D5717B">
            <w:pPr>
              <w:rPr>
                <w:rFonts w:ascii="Calibri" w:hAnsi="Calibri" w:cs="Calibri"/>
                <w:bCs/>
                <w:sz w:val="14"/>
              </w:rPr>
            </w:pPr>
            <w:r>
              <w:rPr>
                <w:rFonts w:ascii="Calibri" w:hAnsi="Calibri" w:cs="Calibri"/>
                <w:bCs/>
                <w:sz w:val="14"/>
              </w:rPr>
              <w:t>Demografia e comportamento</w:t>
            </w:r>
          </w:p>
        </w:tc>
        <w:tc>
          <w:tcPr>
            <w:tcW w:w="992" w:type="dxa"/>
            <w:shd w:val="clear" w:color="auto" w:fill="auto"/>
            <w:hideMark/>
          </w:tcPr>
          <w:p w14:paraId="5D6342F3" w14:textId="45D80849" w:rsidR="00D5717B" w:rsidRPr="00D5717B" w:rsidRDefault="00D5717B" w:rsidP="00D5717B">
            <w:pPr>
              <w:jc w:val="center"/>
              <w:rPr>
                <w:rFonts w:ascii="Calibri" w:hAnsi="Calibri" w:cs="Calibri"/>
                <w:bCs/>
                <w:sz w:val="14"/>
              </w:rPr>
            </w:pPr>
            <w:r w:rsidRPr="00D5717B">
              <w:rPr>
                <w:rFonts w:ascii="Calibri" w:hAnsi="Calibri" w:cs="Calibri"/>
                <w:bCs/>
                <w:sz w:val="14"/>
              </w:rPr>
              <w:t>3</w:t>
            </w:r>
            <w:r w:rsidR="001572F6">
              <w:rPr>
                <w:rFonts w:ascii="Calibri" w:hAnsi="Calibri" w:cs="Calibri"/>
                <w:bCs/>
                <w:sz w:val="14"/>
              </w:rPr>
              <w:t>0</w:t>
            </w:r>
            <w:r w:rsidRPr="00D5717B">
              <w:rPr>
                <w:rFonts w:ascii="Calibri" w:hAnsi="Calibri" w:cs="Calibri"/>
                <w:bCs/>
                <w:sz w:val="14"/>
              </w:rPr>
              <w:t>%</w:t>
            </w:r>
          </w:p>
        </w:tc>
        <w:tc>
          <w:tcPr>
            <w:tcW w:w="2268" w:type="dxa"/>
            <w:shd w:val="clear" w:color="auto" w:fill="92D050"/>
            <w:hideMark/>
          </w:tcPr>
          <w:p w14:paraId="440C4430" w14:textId="58564340" w:rsidR="00D5717B" w:rsidRPr="00D5717B" w:rsidRDefault="00911973" w:rsidP="00911973">
            <w:pPr>
              <w:rPr>
                <w:rFonts w:ascii="Calibri" w:hAnsi="Calibri" w:cs="Calibri"/>
                <w:bCs/>
                <w:sz w:val="14"/>
              </w:rPr>
            </w:pPr>
            <w:r>
              <w:rPr>
                <w:rFonts w:ascii="Calibri" w:hAnsi="Calibri" w:cs="Calibri"/>
                <w:bCs/>
                <w:sz w:val="14"/>
              </w:rPr>
              <w:t xml:space="preserve">Apresenta </w:t>
            </w:r>
            <w:r w:rsidRPr="00911973">
              <w:rPr>
                <w:rFonts w:ascii="Calibri" w:hAnsi="Calibri" w:cs="Calibri"/>
                <w:b/>
                <w:sz w:val="14"/>
              </w:rPr>
              <w:t>todas as informações</w:t>
            </w:r>
            <w:r>
              <w:rPr>
                <w:rFonts w:ascii="Calibri" w:hAnsi="Calibri" w:cs="Calibri"/>
                <w:bCs/>
                <w:sz w:val="14"/>
              </w:rPr>
              <w:t xml:space="preserve"> que caracterizam uma persona (demografia e comportamentos), de </w:t>
            </w:r>
            <w:r w:rsidRPr="00911973">
              <w:rPr>
                <w:rFonts w:ascii="Calibri" w:hAnsi="Calibri" w:cs="Calibri"/>
                <w:b/>
                <w:sz w:val="14"/>
              </w:rPr>
              <w:t>forma clara e sem ambiguidade</w:t>
            </w:r>
            <w:r>
              <w:rPr>
                <w:rFonts w:ascii="Calibri" w:hAnsi="Calibri" w:cs="Calibri"/>
                <w:bCs/>
                <w:sz w:val="14"/>
              </w:rPr>
              <w:t>.</w:t>
            </w:r>
          </w:p>
        </w:tc>
        <w:tc>
          <w:tcPr>
            <w:tcW w:w="2268" w:type="dxa"/>
            <w:shd w:val="clear" w:color="auto" w:fill="auto"/>
            <w:hideMark/>
          </w:tcPr>
          <w:p w14:paraId="25A0AC19" w14:textId="48C324C3" w:rsidR="00D5717B" w:rsidRPr="00D5717B" w:rsidRDefault="00911973" w:rsidP="00D5717B">
            <w:pPr>
              <w:rPr>
                <w:rFonts w:ascii="Calibri" w:hAnsi="Calibri" w:cs="Calibri"/>
                <w:bCs/>
                <w:sz w:val="14"/>
              </w:rPr>
            </w:pPr>
            <w:r>
              <w:rPr>
                <w:rFonts w:ascii="Calibri" w:hAnsi="Calibri" w:cs="Calibri"/>
                <w:bCs/>
                <w:sz w:val="14"/>
              </w:rPr>
              <w:t xml:space="preserve">Apresenta </w:t>
            </w:r>
            <w:r w:rsidRPr="00911973">
              <w:rPr>
                <w:rFonts w:ascii="Calibri" w:hAnsi="Calibri" w:cs="Calibri"/>
                <w:b/>
                <w:sz w:val="14"/>
              </w:rPr>
              <w:t>algumas informações</w:t>
            </w:r>
            <w:r>
              <w:rPr>
                <w:rFonts w:ascii="Calibri" w:hAnsi="Calibri" w:cs="Calibri"/>
                <w:bCs/>
                <w:sz w:val="14"/>
              </w:rPr>
              <w:t xml:space="preserve"> (70%) que caracterizam uma persona (demografia e comportamentos), de </w:t>
            </w:r>
            <w:r w:rsidRPr="00911973">
              <w:rPr>
                <w:rFonts w:ascii="Calibri" w:hAnsi="Calibri" w:cs="Calibri"/>
                <w:b/>
                <w:sz w:val="14"/>
              </w:rPr>
              <w:t>forma clara e sem ambiguidade</w:t>
            </w:r>
            <w:r>
              <w:rPr>
                <w:rFonts w:ascii="Calibri" w:hAnsi="Calibri" w:cs="Calibri"/>
                <w:bCs/>
                <w:sz w:val="14"/>
              </w:rPr>
              <w:t>.</w:t>
            </w:r>
          </w:p>
        </w:tc>
        <w:tc>
          <w:tcPr>
            <w:tcW w:w="2268" w:type="dxa"/>
            <w:shd w:val="clear" w:color="auto" w:fill="auto"/>
            <w:hideMark/>
          </w:tcPr>
          <w:p w14:paraId="1FF6F993" w14:textId="67296067" w:rsidR="00D5717B" w:rsidRPr="00D5717B" w:rsidRDefault="00911973" w:rsidP="00C53A05">
            <w:pPr>
              <w:rPr>
                <w:rFonts w:ascii="Calibri" w:hAnsi="Calibri" w:cs="Calibri"/>
                <w:bCs/>
                <w:sz w:val="14"/>
              </w:rPr>
            </w:pPr>
            <w:r>
              <w:rPr>
                <w:rFonts w:ascii="Calibri" w:hAnsi="Calibri" w:cs="Calibri"/>
                <w:bCs/>
                <w:sz w:val="14"/>
              </w:rPr>
              <w:t xml:space="preserve">Apresenta </w:t>
            </w:r>
            <w:r w:rsidRPr="00911973">
              <w:rPr>
                <w:rFonts w:ascii="Calibri" w:hAnsi="Calibri" w:cs="Calibri"/>
                <w:b/>
                <w:sz w:val="14"/>
              </w:rPr>
              <w:t>algumas informações</w:t>
            </w:r>
            <w:r>
              <w:rPr>
                <w:rFonts w:ascii="Calibri" w:hAnsi="Calibri" w:cs="Calibri"/>
                <w:bCs/>
                <w:sz w:val="14"/>
              </w:rPr>
              <w:t xml:space="preserve"> (40%) que caracterizam uma persona (demografia e comportamentos), de </w:t>
            </w:r>
            <w:r w:rsidRPr="00911973">
              <w:rPr>
                <w:rFonts w:ascii="Calibri" w:hAnsi="Calibri" w:cs="Calibri"/>
                <w:b/>
                <w:sz w:val="14"/>
              </w:rPr>
              <w:t>forma clara e sem ambiguidade</w:t>
            </w:r>
            <w:r>
              <w:rPr>
                <w:rFonts w:ascii="Calibri" w:hAnsi="Calibri" w:cs="Calibri"/>
                <w:bCs/>
                <w:sz w:val="14"/>
              </w:rPr>
              <w:t>.</w:t>
            </w:r>
          </w:p>
        </w:tc>
      </w:tr>
      <w:tr w:rsidR="00C53A05" w:rsidRPr="00D5717B" w14:paraId="75502BD4" w14:textId="77777777" w:rsidTr="008F1C7A">
        <w:trPr>
          <w:trHeight w:val="553"/>
        </w:trPr>
        <w:tc>
          <w:tcPr>
            <w:tcW w:w="1928" w:type="dxa"/>
            <w:shd w:val="clear" w:color="auto" w:fill="auto"/>
            <w:hideMark/>
          </w:tcPr>
          <w:p w14:paraId="56F53C14" w14:textId="2FCAD69D" w:rsidR="00C53A05" w:rsidRPr="00D5717B" w:rsidRDefault="00911973" w:rsidP="00C53A05">
            <w:pPr>
              <w:rPr>
                <w:rFonts w:ascii="Calibri" w:hAnsi="Calibri" w:cs="Calibri"/>
                <w:bCs/>
                <w:sz w:val="14"/>
              </w:rPr>
            </w:pPr>
            <w:r>
              <w:rPr>
                <w:rFonts w:ascii="Calibri" w:hAnsi="Calibri" w:cs="Calibri"/>
                <w:bCs/>
                <w:sz w:val="14"/>
              </w:rPr>
              <w:t>Dores e necessidades</w:t>
            </w:r>
            <w:r w:rsidR="00C53A05">
              <w:rPr>
                <w:rFonts w:ascii="Calibri" w:hAnsi="Calibri" w:cs="Calibri"/>
                <w:bCs/>
                <w:sz w:val="14"/>
              </w:rPr>
              <w:t xml:space="preserve"> </w:t>
            </w:r>
          </w:p>
        </w:tc>
        <w:tc>
          <w:tcPr>
            <w:tcW w:w="992" w:type="dxa"/>
            <w:shd w:val="clear" w:color="auto" w:fill="auto"/>
            <w:hideMark/>
          </w:tcPr>
          <w:p w14:paraId="190EAA34" w14:textId="2AC1419E" w:rsidR="00C53A05" w:rsidRPr="00D5717B" w:rsidRDefault="00AB7572" w:rsidP="00C53A05">
            <w:pPr>
              <w:jc w:val="center"/>
              <w:rPr>
                <w:rFonts w:ascii="Calibri" w:hAnsi="Calibri" w:cs="Calibri"/>
                <w:bCs/>
                <w:sz w:val="14"/>
              </w:rPr>
            </w:pPr>
            <w:r>
              <w:rPr>
                <w:rFonts w:ascii="Calibri" w:hAnsi="Calibri" w:cs="Calibri"/>
                <w:bCs/>
                <w:sz w:val="14"/>
              </w:rPr>
              <w:t>40%</w:t>
            </w:r>
          </w:p>
        </w:tc>
        <w:tc>
          <w:tcPr>
            <w:tcW w:w="2268" w:type="dxa"/>
            <w:shd w:val="clear" w:color="auto" w:fill="92D050"/>
            <w:hideMark/>
          </w:tcPr>
          <w:p w14:paraId="62A445AF" w14:textId="0C7DDB68" w:rsidR="00C53A05" w:rsidRPr="00D5717B" w:rsidRDefault="00911973" w:rsidP="00C53A05">
            <w:pPr>
              <w:rPr>
                <w:rFonts w:ascii="Calibri" w:hAnsi="Calibri" w:cs="Calibri"/>
                <w:bCs/>
                <w:sz w:val="14"/>
              </w:rPr>
            </w:pPr>
            <w:r>
              <w:rPr>
                <w:rFonts w:ascii="Calibri" w:hAnsi="Calibri" w:cs="Calibri"/>
                <w:bCs/>
                <w:sz w:val="14"/>
              </w:rPr>
              <w:t xml:space="preserve">Apresenta </w:t>
            </w:r>
            <w:r w:rsidRPr="00911973">
              <w:rPr>
                <w:rFonts w:ascii="Calibri" w:hAnsi="Calibri" w:cs="Calibri"/>
                <w:b/>
                <w:sz w:val="14"/>
              </w:rPr>
              <w:t>todas as informações</w:t>
            </w:r>
            <w:r>
              <w:rPr>
                <w:rFonts w:ascii="Calibri" w:hAnsi="Calibri" w:cs="Calibri"/>
                <w:bCs/>
                <w:sz w:val="14"/>
              </w:rPr>
              <w:t xml:space="preserve"> que caracterizam as necessidades e problemas das personas, de </w:t>
            </w:r>
            <w:r w:rsidRPr="00911973">
              <w:rPr>
                <w:rFonts w:ascii="Calibri" w:hAnsi="Calibri" w:cs="Calibri"/>
                <w:b/>
                <w:sz w:val="14"/>
              </w:rPr>
              <w:t>forma clara e sem ambiguidade</w:t>
            </w:r>
            <w:r>
              <w:rPr>
                <w:rFonts w:ascii="Calibri" w:hAnsi="Calibri" w:cs="Calibri"/>
                <w:bCs/>
                <w:sz w:val="14"/>
              </w:rPr>
              <w:t>.</w:t>
            </w:r>
          </w:p>
        </w:tc>
        <w:tc>
          <w:tcPr>
            <w:tcW w:w="2268" w:type="dxa"/>
            <w:shd w:val="clear" w:color="auto" w:fill="auto"/>
            <w:hideMark/>
          </w:tcPr>
          <w:p w14:paraId="53123EA3" w14:textId="650213D1" w:rsidR="00C53A05" w:rsidRPr="00D5717B" w:rsidRDefault="00911973" w:rsidP="00C53A05">
            <w:pPr>
              <w:rPr>
                <w:rFonts w:ascii="Calibri" w:hAnsi="Calibri" w:cs="Calibri"/>
                <w:bCs/>
                <w:sz w:val="14"/>
              </w:rPr>
            </w:pPr>
            <w:r>
              <w:rPr>
                <w:rFonts w:ascii="Calibri" w:hAnsi="Calibri" w:cs="Calibri"/>
                <w:bCs/>
                <w:sz w:val="14"/>
              </w:rPr>
              <w:t xml:space="preserve">Apresenta </w:t>
            </w:r>
            <w:r w:rsidRPr="00911973">
              <w:rPr>
                <w:rFonts w:ascii="Calibri" w:hAnsi="Calibri" w:cs="Calibri"/>
                <w:b/>
                <w:sz w:val="14"/>
              </w:rPr>
              <w:t>algumas as informações</w:t>
            </w:r>
            <w:r>
              <w:rPr>
                <w:rFonts w:ascii="Calibri" w:hAnsi="Calibri" w:cs="Calibri"/>
                <w:b/>
                <w:sz w:val="14"/>
              </w:rPr>
              <w:t xml:space="preserve"> (70%)</w:t>
            </w:r>
            <w:r>
              <w:rPr>
                <w:rFonts w:ascii="Calibri" w:hAnsi="Calibri" w:cs="Calibri"/>
                <w:bCs/>
                <w:sz w:val="14"/>
              </w:rPr>
              <w:t xml:space="preserve"> que caracterizam as necessidades e problemas das personas, de </w:t>
            </w:r>
            <w:r w:rsidRPr="00911973">
              <w:rPr>
                <w:rFonts w:ascii="Calibri" w:hAnsi="Calibri" w:cs="Calibri"/>
                <w:b/>
                <w:sz w:val="14"/>
              </w:rPr>
              <w:t>forma clara e sem ambiguidade</w:t>
            </w:r>
            <w:r>
              <w:rPr>
                <w:rFonts w:ascii="Calibri" w:hAnsi="Calibri" w:cs="Calibri"/>
                <w:bCs/>
                <w:sz w:val="14"/>
              </w:rPr>
              <w:t>.</w:t>
            </w:r>
          </w:p>
        </w:tc>
        <w:tc>
          <w:tcPr>
            <w:tcW w:w="2268" w:type="dxa"/>
            <w:shd w:val="clear" w:color="auto" w:fill="auto"/>
            <w:hideMark/>
          </w:tcPr>
          <w:p w14:paraId="7DF9DAEA" w14:textId="13A55200" w:rsidR="00C53A05" w:rsidRPr="00D5717B" w:rsidRDefault="00911973" w:rsidP="00C53A05">
            <w:pPr>
              <w:rPr>
                <w:rFonts w:ascii="Calibri" w:hAnsi="Calibri" w:cs="Calibri"/>
                <w:bCs/>
                <w:sz w:val="14"/>
              </w:rPr>
            </w:pPr>
            <w:r>
              <w:rPr>
                <w:rFonts w:ascii="Calibri" w:hAnsi="Calibri" w:cs="Calibri"/>
                <w:bCs/>
                <w:sz w:val="14"/>
              </w:rPr>
              <w:t xml:space="preserve">Apresenta </w:t>
            </w:r>
            <w:r w:rsidRPr="00911973">
              <w:rPr>
                <w:rFonts w:ascii="Calibri" w:hAnsi="Calibri" w:cs="Calibri"/>
                <w:b/>
                <w:sz w:val="14"/>
              </w:rPr>
              <w:t>algumas as informações</w:t>
            </w:r>
            <w:r>
              <w:rPr>
                <w:rFonts w:ascii="Calibri" w:hAnsi="Calibri" w:cs="Calibri"/>
                <w:b/>
                <w:sz w:val="14"/>
              </w:rPr>
              <w:t xml:space="preserve"> (40%)</w:t>
            </w:r>
            <w:r>
              <w:rPr>
                <w:rFonts w:ascii="Calibri" w:hAnsi="Calibri" w:cs="Calibri"/>
                <w:bCs/>
                <w:sz w:val="14"/>
              </w:rPr>
              <w:t xml:space="preserve"> que caracterizam as necessidades e problemas das personas, de </w:t>
            </w:r>
            <w:r w:rsidRPr="00911973">
              <w:rPr>
                <w:rFonts w:ascii="Calibri" w:hAnsi="Calibri" w:cs="Calibri"/>
                <w:b/>
                <w:sz w:val="14"/>
              </w:rPr>
              <w:t>forma clara e sem ambiguidade</w:t>
            </w:r>
            <w:r>
              <w:rPr>
                <w:rFonts w:ascii="Calibri" w:hAnsi="Calibri" w:cs="Calibri"/>
                <w:bCs/>
                <w:sz w:val="14"/>
              </w:rPr>
              <w:t>.</w:t>
            </w:r>
          </w:p>
        </w:tc>
      </w:tr>
      <w:tr w:rsidR="002F0A60" w:rsidRPr="00D5717B" w14:paraId="19C99EC1" w14:textId="77777777" w:rsidTr="008F1C7A">
        <w:trPr>
          <w:trHeight w:val="514"/>
        </w:trPr>
        <w:tc>
          <w:tcPr>
            <w:tcW w:w="1928" w:type="dxa"/>
            <w:shd w:val="clear" w:color="auto" w:fill="auto"/>
            <w:hideMark/>
          </w:tcPr>
          <w:p w14:paraId="1FAE68B7" w14:textId="7BB67A70" w:rsidR="002F0A60" w:rsidRPr="00D5717B" w:rsidRDefault="00911973" w:rsidP="002F0A60">
            <w:pPr>
              <w:rPr>
                <w:rFonts w:ascii="Calibri" w:hAnsi="Calibri" w:cs="Calibri"/>
                <w:bCs/>
                <w:sz w:val="14"/>
              </w:rPr>
            </w:pPr>
            <w:r>
              <w:rPr>
                <w:rFonts w:ascii="Calibri" w:hAnsi="Calibri" w:cs="Calibri"/>
                <w:bCs/>
                <w:sz w:val="14"/>
              </w:rPr>
              <w:t>Estrutura da persona</w:t>
            </w:r>
          </w:p>
        </w:tc>
        <w:tc>
          <w:tcPr>
            <w:tcW w:w="992" w:type="dxa"/>
            <w:shd w:val="clear" w:color="auto" w:fill="auto"/>
            <w:hideMark/>
          </w:tcPr>
          <w:p w14:paraId="00F40256" w14:textId="49CD9D9F" w:rsidR="002F0A60" w:rsidRPr="00D5717B" w:rsidRDefault="00AB7572" w:rsidP="002F0A60">
            <w:pPr>
              <w:jc w:val="center"/>
              <w:rPr>
                <w:rFonts w:ascii="Calibri" w:hAnsi="Calibri" w:cs="Calibri"/>
                <w:bCs/>
                <w:sz w:val="14"/>
              </w:rPr>
            </w:pPr>
            <w:r>
              <w:rPr>
                <w:rFonts w:ascii="Calibri" w:hAnsi="Calibri" w:cs="Calibri"/>
                <w:bCs/>
                <w:sz w:val="14"/>
              </w:rPr>
              <w:t>30%</w:t>
            </w:r>
          </w:p>
        </w:tc>
        <w:tc>
          <w:tcPr>
            <w:tcW w:w="2268" w:type="dxa"/>
            <w:shd w:val="clear" w:color="auto" w:fill="92D050"/>
            <w:hideMark/>
          </w:tcPr>
          <w:p w14:paraId="2C0A4628" w14:textId="7A488B29" w:rsidR="002F0A60" w:rsidRPr="00D5717B" w:rsidRDefault="002F0A60" w:rsidP="002F0A60">
            <w:pPr>
              <w:rPr>
                <w:rFonts w:ascii="Calibri" w:hAnsi="Calibri" w:cs="Calibri"/>
                <w:bCs/>
                <w:sz w:val="14"/>
              </w:rPr>
            </w:pPr>
            <w:r>
              <w:rPr>
                <w:rFonts w:ascii="Calibri" w:hAnsi="Calibri" w:cs="Calibri"/>
                <w:bCs/>
                <w:sz w:val="14"/>
              </w:rPr>
              <w:t xml:space="preserve">Apresenta de </w:t>
            </w:r>
            <w:r w:rsidRPr="002F0A60">
              <w:rPr>
                <w:rFonts w:ascii="Calibri" w:hAnsi="Calibri" w:cs="Calibri"/>
                <w:b/>
                <w:sz w:val="14"/>
              </w:rPr>
              <w:t>forma organizada</w:t>
            </w:r>
            <w:r w:rsidR="00911973">
              <w:rPr>
                <w:rFonts w:ascii="Calibri" w:hAnsi="Calibri" w:cs="Calibri"/>
                <w:b/>
                <w:sz w:val="14"/>
              </w:rPr>
              <w:t xml:space="preserve"> todos </w:t>
            </w:r>
            <w:r w:rsidR="00911973" w:rsidRPr="00911973">
              <w:rPr>
                <w:rFonts w:ascii="Calibri" w:hAnsi="Calibri" w:cs="Calibri"/>
                <w:bCs/>
                <w:sz w:val="14"/>
              </w:rPr>
              <w:t>os elementos que compõem uma Persona</w:t>
            </w:r>
            <w:r w:rsidRPr="00911973">
              <w:rPr>
                <w:rFonts w:ascii="Calibri" w:hAnsi="Calibri" w:cs="Calibri"/>
                <w:bCs/>
                <w:sz w:val="14"/>
              </w:rPr>
              <w:t>.</w:t>
            </w:r>
            <w:r>
              <w:rPr>
                <w:rFonts w:ascii="Calibri" w:hAnsi="Calibri" w:cs="Calibri"/>
                <w:bCs/>
                <w:sz w:val="14"/>
              </w:rPr>
              <w:t xml:space="preserve"> </w:t>
            </w:r>
            <w:r w:rsidR="00911973">
              <w:rPr>
                <w:rFonts w:ascii="Calibri" w:hAnsi="Calibri" w:cs="Calibri"/>
                <w:bCs/>
                <w:sz w:val="14"/>
              </w:rPr>
              <w:t xml:space="preserve">O nome e Imagem da persona. Além disso, </w:t>
            </w:r>
            <w:proofErr w:type="gramStart"/>
            <w:r w:rsidR="00911973">
              <w:rPr>
                <w:rFonts w:ascii="Calibri" w:hAnsi="Calibri" w:cs="Calibri"/>
                <w:bCs/>
                <w:sz w:val="14"/>
              </w:rPr>
              <w:t>Todas</w:t>
            </w:r>
            <w:proofErr w:type="gramEnd"/>
            <w:r w:rsidR="00911973">
              <w:rPr>
                <w:rFonts w:ascii="Calibri" w:hAnsi="Calibri" w:cs="Calibri"/>
                <w:bCs/>
                <w:sz w:val="14"/>
              </w:rPr>
              <w:t xml:space="preserve"> potenciais soluções foram escritas de forma </w:t>
            </w:r>
            <w:r w:rsidR="00911973" w:rsidRPr="00911973">
              <w:rPr>
                <w:rFonts w:ascii="Calibri" w:hAnsi="Calibri" w:cs="Calibri"/>
                <w:b/>
                <w:sz w:val="14"/>
              </w:rPr>
              <w:t>clara e não ambígua</w:t>
            </w:r>
            <w:r w:rsidR="00911973">
              <w:rPr>
                <w:rFonts w:ascii="Calibri" w:hAnsi="Calibri" w:cs="Calibri"/>
                <w:bCs/>
                <w:sz w:val="14"/>
              </w:rPr>
              <w:t xml:space="preserve">. </w:t>
            </w:r>
          </w:p>
        </w:tc>
        <w:tc>
          <w:tcPr>
            <w:tcW w:w="2268" w:type="dxa"/>
            <w:shd w:val="clear" w:color="auto" w:fill="auto"/>
            <w:hideMark/>
          </w:tcPr>
          <w:p w14:paraId="213226C1" w14:textId="5F7F3DB2" w:rsidR="002F0A60" w:rsidRPr="00D5717B" w:rsidRDefault="00911973" w:rsidP="002F0A60">
            <w:pPr>
              <w:rPr>
                <w:rFonts w:ascii="Calibri" w:hAnsi="Calibri" w:cs="Calibri"/>
                <w:bCs/>
                <w:sz w:val="14"/>
              </w:rPr>
            </w:pPr>
            <w:r>
              <w:rPr>
                <w:rFonts w:ascii="Calibri" w:hAnsi="Calibri" w:cs="Calibri"/>
                <w:bCs/>
                <w:sz w:val="14"/>
              </w:rPr>
              <w:t xml:space="preserve">Apresenta de </w:t>
            </w:r>
            <w:r w:rsidRPr="002F0A60">
              <w:rPr>
                <w:rFonts w:ascii="Calibri" w:hAnsi="Calibri" w:cs="Calibri"/>
                <w:b/>
                <w:sz w:val="14"/>
              </w:rPr>
              <w:t>forma organizada</w:t>
            </w:r>
            <w:r>
              <w:rPr>
                <w:rFonts w:ascii="Calibri" w:hAnsi="Calibri" w:cs="Calibri"/>
                <w:b/>
                <w:sz w:val="14"/>
              </w:rPr>
              <w:t xml:space="preserve"> todos </w:t>
            </w:r>
            <w:r w:rsidRPr="00911973">
              <w:rPr>
                <w:rFonts w:ascii="Calibri" w:hAnsi="Calibri" w:cs="Calibri"/>
                <w:bCs/>
                <w:sz w:val="14"/>
              </w:rPr>
              <w:t>os elementos que compõem uma Persona.</w:t>
            </w:r>
            <w:r>
              <w:rPr>
                <w:rFonts w:ascii="Calibri" w:hAnsi="Calibri" w:cs="Calibri"/>
                <w:bCs/>
                <w:sz w:val="14"/>
              </w:rPr>
              <w:t xml:space="preserve"> O nome e Imagem da persona. Além disso, algumas </w:t>
            </w:r>
            <w:r w:rsidR="00FF273C">
              <w:rPr>
                <w:rFonts w:ascii="Calibri" w:hAnsi="Calibri" w:cs="Calibri"/>
                <w:bCs/>
                <w:sz w:val="14"/>
              </w:rPr>
              <w:t xml:space="preserve">(70%) </w:t>
            </w:r>
            <w:r>
              <w:rPr>
                <w:rFonts w:ascii="Calibri" w:hAnsi="Calibri" w:cs="Calibri"/>
                <w:bCs/>
                <w:sz w:val="14"/>
              </w:rPr>
              <w:t xml:space="preserve">potenciais soluções foram escritas de forma </w:t>
            </w:r>
            <w:r w:rsidRPr="00911973">
              <w:rPr>
                <w:rFonts w:ascii="Calibri" w:hAnsi="Calibri" w:cs="Calibri"/>
                <w:b/>
                <w:sz w:val="14"/>
              </w:rPr>
              <w:t>clara e não ambígua</w:t>
            </w:r>
            <w:r>
              <w:rPr>
                <w:rFonts w:ascii="Calibri" w:hAnsi="Calibri" w:cs="Calibri"/>
                <w:bCs/>
                <w:sz w:val="14"/>
              </w:rPr>
              <w:t>.</w:t>
            </w:r>
          </w:p>
        </w:tc>
        <w:tc>
          <w:tcPr>
            <w:tcW w:w="2268" w:type="dxa"/>
            <w:shd w:val="clear" w:color="auto" w:fill="auto"/>
            <w:hideMark/>
          </w:tcPr>
          <w:p w14:paraId="1C057E43" w14:textId="457E4DD7" w:rsidR="002F0A60" w:rsidRPr="00D5717B" w:rsidRDefault="00FF273C" w:rsidP="002F0A60">
            <w:pPr>
              <w:rPr>
                <w:rFonts w:ascii="Calibri" w:hAnsi="Calibri" w:cs="Calibri"/>
                <w:bCs/>
                <w:sz w:val="14"/>
              </w:rPr>
            </w:pPr>
            <w:r>
              <w:rPr>
                <w:rFonts w:ascii="Calibri" w:hAnsi="Calibri" w:cs="Calibri"/>
                <w:bCs/>
                <w:sz w:val="14"/>
              </w:rPr>
              <w:t xml:space="preserve">Apresenta de </w:t>
            </w:r>
            <w:r w:rsidRPr="002F0A60">
              <w:rPr>
                <w:rFonts w:ascii="Calibri" w:hAnsi="Calibri" w:cs="Calibri"/>
                <w:b/>
                <w:sz w:val="14"/>
              </w:rPr>
              <w:t>forma organizada</w:t>
            </w:r>
            <w:r>
              <w:rPr>
                <w:rFonts w:ascii="Calibri" w:hAnsi="Calibri" w:cs="Calibri"/>
                <w:b/>
                <w:sz w:val="14"/>
              </w:rPr>
              <w:t xml:space="preserve"> todos </w:t>
            </w:r>
            <w:r w:rsidRPr="00911973">
              <w:rPr>
                <w:rFonts w:ascii="Calibri" w:hAnsi="Calibri" w:cs="Calibri"/>
                <w:bCs/>
                <w:sz w:val="14"/>
              </w:rPr>
              <w:t>os elementos que compõem uma Persona.</w:t>
            </w:r>
            <w:r>
              <w:rPr>
                <w:rFonts w:ascii="Calibri" w:hAnsi="Calibri" w:cs="Calibri"/>
                <w:bCs/>
                <w:sz w:val="14"/>
              </w:rPr>
              <w:t xml:space="preserve"> O nome e Imagem da persona. Além disso, algumas (40%) potenciais soluções foram escritas de forma </w:t>
            </w:r>
            <w:r w:rsidRPr="00911973">
              <w:rPr>
                <w:rFonts w:ascii="Calibri" w:hAnsi="Calibri" w:cs="Calibri"/>
                <w:b/>
                <w:sz w:val="14"/>
              </w:rPr>
              <w:t>clara e não ambígua</w:t>
            </w:r>
            <w:r>
              <w:rPr>
                <w:rFonts w:ascii="Calibri" w:hAnsi="Calibri" w:cs="Calibri"/>
                <w:bCs/>
                <w:sz w:val="14"/>
              </w:rPr>
              <w:t>.</w:t>
            </w:r>
          </w:p>
        </w:tc>
      </w:tr>
    </w:tbl>
    <w:p w14:paraId="615D8586" w14:textId="1448FB97" w:rsidR="0017455E" w:rsidRDefault="0017455E" w:rsidP="0017455E">
      <w:pPr>
        <w:pStyle w:val="CorpodeTexto"/>
        <w:ind w:left="708"/>
      </w:pPr>
    </w:p>
    <w:sectPr w:rsidR="0017455E" w:rsidSect="002E3D86"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AFA0D3" w14:textId="77777777" w:rsidR="00FB59BD" w:rsidRDefault="00FB59BD">
      <w:r>
        <w:separator/>
      </w:r>
    </w:p>
  </w:endnote>
  <w:endnote w:type="continuationSeparator" w:id="0">
    <w:p w14:paraId="1F58F6C6" w14:textId="77777777" w:rsidR="00FB59BD" w:rsidRDefault="00FB59BD">
      <w:r>
        <w:continuationSeparator/>
      </w:r>
    </w:p>
  </w:endnote>
  <w:endnote w:type="continuationNotice" w:id="1">
    <w:p w14:paraId="17ECB223" w14:textId="77777777" w:rsidR="00FB59BD" w:rsidRDefault="00FB59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3563CB" w14:textId="77777777" w:rsidR="00FB59BD" w:rsidRDefault="00FB59BD">
      <w:r>
        <w:separator/>
      </w:r>
    </w:p>
  </w:footnote>
  <w:footnote w:type="continuationSeparator" w:id="0">
    <w:p w14:paraId="6F36FD78" w14:textId="77777777" w:rsidR="00FB59BD" w:rsidRDefault="00FB59BD">
      <w:r>
        <w:continuationSeparator/>
      </w:r>
    </w:p>
  </w:footnote>
  <w:footnote w:type="continuationNotice" w:id="1">
    <w:p w14:paraId="399EFAB8" w14:textId="77777777" w:rsidR="00FB59BD" w:rsidRDefault="00FB59B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C066A"/>
    <w:multiLevelType w:val="hybridMultilevel"/>
    <w:tmpl w:val="DA14BDD8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2C289B"/>
    <w:multiLevelType w:val="hybridMultilevel"/>
    <w:tmpl w:val="F68C20D8"/>
    <w:lvl w:ilvl="0" w:tplc="866C4A3C">
      <w:start w:val="1"/>
      <w:numFmt w:val="bullet"/>
      <w:pStyle w:val="Marcador"/>
      <w:lvlText w:val=""/>
      <w:lvlJc w:val="left"/>
      <w:pPr>
        <w:tabs>
          <w:tab w:val="num" w:pos="1494"/>
        </w:tabs>
        <w:ind w:left="1134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1F640E"/>
    <w:multiLevelType w:val="hybridMultilevel"/>
    <w:tmpl w:val="6C1601E0"/>
    <w:lvl w:ilvl="0" w:tplc="0416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" w15:restartNumberingAfterBreak="0">
    <w:nsid w:val="21BD7FA7"/>
    <w:multiLevelType w:val="hybridMultilevel"/>
    <w:tmpl w:val="11CC1A60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" w15:restartNumberingAfterBreak="0">
    <w:nsid w:val="22D91C8C"/>
    <w:multiLevelType w:val="hybridMultilevel"/>
    <w:tmpl w:val="DA406D84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CD76E3"/>
    <w:multiLevelType w:val="hybridMultilevel"/>
    <w:tmpl w:val="F38A78B0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75D7869"/>
    <w:multiLevelType w:val="hybridMultilevel"/>
    <w:tmpl w:val="55620BDC"/>
    <w:lvl w:ilvl="0" w:tplc="04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5C5626E1"/>
    <w:multiLevelType w:val="hybridMultilevel"/>
    <w:tmpl w:val="810AE8DE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6DCE5041"/>
    <w:multiLevelType w:val="hybridMultilevel"/>
    <w:tmpl w:val="0CDCCE1A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9" w15:restartNumberingAfterBreak="0">
    <w:nsid w:val="724D45B2"/>
    <w:multiLevelType w:val="hybridMultilevel"/>
    <w:tmpl w:val="FB989378"/>
    <w:lvl w:ilvl="0" w:tplc="3BBC1608">
      <w:start w:val="1"/>
      <w:numFmt w:val="decimal"/>
      <w:pStyle w:val="Ttulo1"/>
      <w:lvlText w:val="%1."/>
      <w:lvlJc w:val="left"/>
      <w:pPr>
        <w:ind w:left="107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155" w:hanging="360"/>
      </w:pPr>
    </w:lvl>
    <w:lvl w:ilvl="2" w:tplc="0416001B" w:tentative="1">
      <w:start w:val="1"/>
      <w:numFmt w:val="lowerRoman"/>
      <w:lvlText w:val="%3."/>
      <w:lvlJc w:val="right"/>
      <w:pPr>
        <w:ind w:left="1875" w:hanging="180"/>
      </w:pPr>
    </w:lvl>
    <w:lvl w:ilvl="3" w:tplc="0416000F" w:tentative="1">
      <w:start w:val="1"/>
      <w:numFmt w:val="decimal"/>
      <w:lvlText w:val="%4."/>
      <w:lvlJc w:val="left"/>
      <w:pPr>
        <w:ind w:left="2595" w:hanging="360"/>
      </w:pPr>
    </w:lvl>
    <w:lvl w:ilvl="4" w:tplc="04160019" w:tentative="1">
      <w:start w:val="1"/>
      <w:numFmt w:val="lowerLetter"/>
      <w:lvlText w:val="%5."/>
      <w:lvlJc w:val="left"/>
      <w:pPr>
        <w:ind w:left="3315" w:hanging="360"/>
      </w:pPr>
    </w:lvl>
    <w:lvl w:ilvl="5" w:tplc="0416001B" w:tentative="1">
      <w:start w:val="1"/>
      <w:numFmt w:val="lowerRoman"/>
      <w:lvlText w:val="%6."/>
      <w:lvlJc w:val="right"/>
      <w:pPr>
        <w:ind w:left="4035" w:hanging="180"/>
      </w:pPr>
    </w:lvl>
    <w:lvl w:ilvl="6" w:tplc="0416000F" w:tentative="1">
      <w:start w:val="1"/>
      <w:numFmt w:val="decimal"/>
      <w:lvlText w:val="%7."/>
      <w:lvlJc w:val="left"/>
      <w:pPr>
        <w:ind w:left="4755" w:hanging="360"/>
      </w:pPr>
    </w:lvl>
    <w:lvl w:ilvl="7" w:tplc="04160019" w:tentative="1">
      <w:start w:val="1"/>
      <w:numFmt w:val="lowerLetter"/>
      <w:lvlText w:val="%8."/>
      <w:lvlJc w:val="left"/>
      <w:pPr>
        <w:ind w:left="5475" w:hanging="360"/>
      </w:pPr>
    </w:lvl>
    <w:lvl w:ilvl="8" w:tplc="0416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0" w15:restartNumberingAfterBreak="0">
    <w:nsid w:val="77873E3E"/>
    <w:multiLevelType w:val="hybridMultilevel"/>
    <w:tmpl w:val="26D04362"/>
    <w:lvl w:ilvl="0" w:tplc="0416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781D3C41"/>
    <w:multiLevelType w:val="hybridMultilevel"/>
    <w:tmpl w:val="A8044F08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8AB0418"/>
    <w:multiLevelType w:val="hybridMultilevel"/>
    <w:tmpl w:val="53F43C3C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0"/>
  </w:num>
  <w:num w:numId="4">
    <w:abstractNumId w:val="4"/>
  </w:num>
  <w:num w:numId="5">
    <w:abstractNumId w:val="5"/>
  </w:num>
  <w:num w:numId="6">
    <w:abstractNumId w:val="12"/>
  </w:num>
  <w:num w:numId="7">
    <w:abstractNumId w:val="7"/>
  </w:num>
  <w:num w:numId="8">
    <w:abstractNumId w:val="11"/>
  </w:num>
  <w:num w:numId="9">
    <w:abstractNumId w:val="8"/>
  </w:num>
  <w:num w:numId="10">
    <w:abstractNumId w:val="9"/>
    <w:lvlOverride w:ilvl="0">
      <w:startOverride w:val="1"/>
    </w:lvlOverride>
  </w:num>
  <w:num w:numId="11">
    <w:abstractNumId w:val="3"/>
  </w:num>
  <w:num w:numId="12">
    <w:abstractNumId w:val="10"/>
  </w:num>
  <w:num w:numId="13">
    <w:abstractNumId w:val="2"/>
  </w:num>
  <w:num w:numId="14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sDCwsDQ2NjUwMDdV0lEKTi0uzszPAykwqgUALwGwrSwAAAA="/>
  </w:docVars>
  <w:rsids>
    <w:rsidRoot w:val="00755276"/>
    <w:rsid w:val="00000228"/>
    <w:rsid w:val="00000C93"/>
    <w:rsid w:val="00000E85"/>
    <w:rsid w:val="00001E43"/>
    <w:rsid w:val="00001F1C"/>
    <w:rsid w:val="00006963"/>
    <w:rsid w:val="00006B2D"/>
    <w:rsid w:val="00011676"/>
    <w:rsid w:val="0001196B"/>
    <w:rsid w:val="00011D59"/>
    <w:rsid w:val="000126FF"/>
    <w:rsid w:val="00012851"/>
    <w:rsid w:val="000176CA"/>
    <w:rsid w:val="0001778E"/>
    <w:rsid w:val="0002111A"/>
    <w:rsid w:val="000277D9"/>
    <w:rsid w:val="00030146"/>
    <w:rsid w:val="00032C3B"/>
    <w:rsid w:val="00035B13"/>
    <w:rsid w:val="00036574"/>
    <w:rsid w:val="00036CEF"/>
    <w:rsid w:val="00040380"/>
    <w:rsid w:val="00040491"/>
    <w:rsid w:val="00042880"/>
    <w:rsid w:val="00043B91"/>
    <w:rsid w:val="00043C2B"/>
    <w:rsid w:val="000511E4"/>
    <w:rsid w:val="000513B4"/>
    <w:rsid w:val="000517DC"/>
    <w:rsid w:val="00052962"/>
    <w:rsid w:val="00054BD1"/>
    <w:rsid w:val="000555AA"/>
    <w:rsid w:val="00061D94"/>
    <w:rsid w:val="00064D63"/>
    <w:rsid w:val="00066CD8"/>
    <w:rsid w:val="0007199C"/>
    <w:rsid w:val="000735AF"/>
    <w:rsid w:val="00074ACC"/>
    <w:rsid w:val="00075805"/>
    <w:rsid w:val="00075DC6"/>
    <w:rsid w:val="0007606E"/>
    <w:rsid w:val="0007621C"/>
    <w:rsid w:val="0007674D"/>
    <w:rsid w:val="00080284"/>
    <w:rsid w:val="0008129A"/>
    <w:rsid w:val="00083AC0"/>
    <w:rsid w:val="000840A4"/>
    <w:rsid w:val="00084D60"/>
    <w:rsid w:val="0008521D"/>
    <w:rsid w:val="00085330"/>
    <w:rsid w:val="00086DD3"/>
    <w:rsid w:val="00086F73"/>
    <w:rsid w:val="00096252"/>
    <w:rsid w:val="000972EC"/>
    <w:rsid w:val="000A2D7C"/>
    <w:rsid w:val="000A49FA"/>
    <w:rsid w:val="000A5EEC"/>
    <w:rsid w:val="000A7235"/>
    <w:rsid w:val="000B1C43"/>
    <w:rsid w:val="000B2891"/>
    <w:rsid w:val="000B4F7A"/>
    <w:rsid w:val="000B5324"/>
    <w:rsid w:val="000B7AD9"/>
    <w:rsid w:val="000C2514"/>
    <w:rsid w:val="000C2CC3"/>
    <w:rsid w:val="000C33F1"/>
    <w:rsid w:val="000C3B62"/>
    <w:rsid w:val="000C59E9"/>
    <w:rsid w:val="000D036F"/>
    <w:rsid w:val="000D048D"/>
    <w:rsid w:val="000D1993"/>
    <w:rsid w:val="000D206D"/>
    <w:rsid w:val="000D2753"/>
    <w:rsid w:val="000D3F66"/>
    <w:rsid w:val="000D427B"/>
    <w:rsid w:val="000D4601"/>
    <w:rsid w:val="000D6832"/>
    <w:rsid w:val="000D7D76"/>
    <w:rsid w:val="000E1E38"/>
    <w:rsid w:val="000E42CD"/>
    <w:rsid w:val="000E4493"/>
    <w:rsid w:val="000E4A97"/>
    <w:rsid w:val="000E5D43"/>
    <w:rsid w:val="000E64EC"/>
    <w:rsid w:val="000E7DC8"/>
    <w:rsid w:val="000F6594"/>
    <w:rsid w:val="000F6AF2"/>
    <w:rsid w:val="000F711C"/>
    <w:rsid w:val="000F73A0"/>
    <w:rsid w:val="00100711"/>
    <w:rsid w:val="001010C4"/>
    <w:rsid w:val="00103174"/>
    <w:rsid w:val="00104556"/>
    <w:rsid w:val="0010487C"/>
    <w:rsid w:val="001120B5"/>
    <w:rsid w:val="00112971"/>
    <w:rsid w:val="00113F70"/>
    <w:rsid w:val="00120EA1"/>
    <w:rsid w:val="00132F45"/>
    <w:rsid w:val="0013323D"/>
    <w:rsid w:val="0013433C"/>
    <w:rsid w:val="0013539F"/>
    <w:rsid w:val="00137E72"/>
    <w:rsid w:val="0014096D"/>
    <w:rsid w:val="00141250"/>
    <w:rsid w:val="00144074"/>
    <w:rsid w:val="00150542"/>
    <w:rsid w:val="00153757"/>
    <w:rsid w:val="001545B9"/>
    <w:rsid w:val="00154B6F"/>
    <w:rsid w:val="00154E3B"/>
    <w:rsid w:val="0015545C"/>
    <w:rsid w:val="001572F6"/>
    <w:rsid w:val="001610D3"/>
    <w:rsid w:val="00162C66"/>
    <w:rsid w:val="00163D2A"/>
    <w:rsid w:val="001642AC"/>
    <w:rsid w:val="00166B2D"/>
    <w:rsid w:val="0016716A"/>
    <w:rsid w:val="00172DF0"/>
    <w:rsid w:val="0017455E"/>
    <w:rsid w:val="00175C61"/>
    <w:rsid w:val="00175FF9"/>
    <w:rsid w:val="00176489"/>
    <w:rsid w:val="00177C2E"/>
    <w:rsid w:val="00180F04"/>
    <w:rsid w:val="00190F22"/>
    <w:rsid w:val="00191B47"/>
    <w:rsid w:val="00191B53"/>
    <w:rsid w:val="00192061"/>
    <w:rsid w:val="00193EA6"/>
    <w:rsid w:val="00195EAC"/>
    <w:rsid w:val="0019780F"/>
    <w:rsid w:val="001B0175"/>
    <w:rsid w:val="001B0A18"/>
    <w:rsid w:val="001B21B3"/>
    <w:rsid w:val="001B2982"/>
    <w:rsid w:val="001B5928"/>
    <w:rsid w:val="001B6B26"/>
    <w:rsid w:val="001C01B6"/>
    <w:rsid w:val="001C0D2F"/>
    <w:rsid w:val="001C6BAD"/>
    <w:rsid w:val="001C6DA5"/>
    <w:rsid w:val="001D1967"/>
    <w:rsid w:val="001D1B47"/>
    <w:rsid w:val="001D1E49"/>
    <w:rsid w:val="001D4F22"/>
    <w:rsid w:val="001D69DD"/>
    <w:rsid w:val="001E0F22"/>
    <w:rsid w:val="001E36B6"/>
    <w:rsid w:val="001E3BEF"/>
    <w:rsid w:val="001E5EDC"/>
    <w:rsid w:val="001E67B0"/>
    <w:rsid w:val="001E7B50"/>
    <w:rsid w:val="001F3BA7"/>
    <w:rsid w:val="001F4336"/>
    <w:rsid w:val="001F63DF"/>
    <w:rsid w:val="001F6FC7"/>
    <w:rsid w:val="001F7238"/>
    <w:rsid w:val="00201E15"/>
    <w:rsid w:val="002038ED"/>
    <w:rsid w:val="002078B7"/>
    <w:rsid w:val="0021228F"/>
    <w:rsid w:val="00212B3A"/>
    <w:rsid w:val="00212E1B"/>
    <w:rsid w:val="00213500"/>
    <w:rsid w:val="00215509"/>
    <w:rsid w:val="002163D2"/>
    <w:rsid w:val="00220F3D"/>
    <w:rsid w:val="002220C8"/>
    <w:rsid w:val="0022429D"/>
    <w:rsid w:val="00226503"/>
    <w:rsid w:val="0022675A"/>
    <w:rsid w:val="00235380"/>
    <w:rsid w:val="0023683F"/>
    <w:rsid w:val="00237B87"/>
    <w:rsid w:val="002405AD"/>
    <w:rsid w:val="00241768"/>
    <w:rsid w:val="002444BF"/>
    <w:rsid w:val="00244A0B"/>
    <w:rsid w:val="00245452"/>
    <w:rsid w:val="002455DA"/>
    <w:rsid w:val="00247B79"/>
    <w:rsid w:val="00247BAC"/>
    <w:rsid w:val="00250CE6"/>
    <w:rsid w:val="00252FE0"/>
    <w:rsid w:val="00254C8C"/>
    <w:rsid w:val="00254F07"/>
    <w:rsid w:val="0025523A"/>
    <w:rsid w:val="002556C4"/>
    <w:rsid w:val="002569C9"/>
    <w:rsid w:val="00263A07"/>
    <w:rsid w:val="00263C40"/>
    <w:rsid w:val="00264012"/>
    <w:rsid w:val="00265D3D"/>
    <w:rsid w:val="00266FBD"/>
    <w:rsid w:val="002719EE"/>
    <w:rsid w:val="00272BBA"/>
    <w:rsid w:val="002738CF"/>
    <w:rsid w:val="00274688"/>
    <w:rsid w:val="0027645E"/>
    <w:rsid w:val="00276BDC"/>
    <w:rsid w:val="00277E10"/>
    <w:rsid w:val="0028000A"/>
    <w:rsid w:val="00280F75"/>
    <w:rsid w:val="0028173C"/>
    <w:rsid w:val="00283384"/>
    <w:rsid w:val="002850D9"/>
    <w:rsid w:val="002852AB"/>
    <w:rsid w:val="002855CF"/>
    <w:rsid w:val="002861A0"/>
    <w:rsid w:val="002866BF"/>
    <w:rsid w:val="00286AE2"/>
    <w:rsid w:val="00286E3E"/>
    <w:rsid w:val="00293BB9"/>
    <w:rsid w:val="002946D2"/>
    <w:rsid w:val="002A0055"/>
    <w:rsid w:val="002A0F99"/>
    <w:rsid w:val="002A1C1D"/>
    <w:rsid w:val="002A286C"/>
    <w:rsid w:val="002A36D0"/>
    <w:rsid w:val="002A436D"/>
    <w:rsid w:val="002A4CE7"/>
    <w:rsid w:val="002A5760"/>
    <w:rsid w:val="002A5FA2"/>
    <w:rsid w:val="002B2D2F"/>
    <w:rsid w:val="002B3B1E"/>
    <w:rsid w:val="002B40DA"/>
    <w:rsid w:val="002B4F98"/>
    <w:rsid w:val="002B53FD"/>
    <w:rsid w:val="002B5AEF"/>
    <w:rsid w:val="002C2284"/>
    <w:rsid w:val="002C3D87"/>
    <w:rsid w:val="002C75DA"/>
    <w:rsid w:val="002D043C"/>
    <w:rsid w:val="002D251D"/>
    <w:rsid w:val="002D438B"/>
    <w:rsid w:val="002D6D32"/>
    <w:rsid w:val="002E214B"/>
    <w:rsid w:val="002E31FA"/>
    <w:rsid w:val="002E3D86"/>
    <w:rsid w:val="002E5CE0"/>
    <w:rsid w:val="002F0A60"/>
    <w:rsid w:val="002F3619"/>
    <w:rsid w:val="002F7A36"/>
    <w:rsid w:val="0030240E"/>
    <w:rsid w:val="00303FE9"/>
    <w:rsid w:val="0030432F"/>
    <w:rsid w:val="00311376"/>
    <w:rsid w:val="003128F5"/>
    <w:rsid w:val="00312979"/>
    <w:rsid w:val="003150C1"/>
    <w:rsid w:val="00316309"/>
    <w:rsid w:val="00321338"/>
    <w:rsid w:val="003245EF"/>
    <w:rsid w:val="003258F7"/>
    <w:rsid w:val="003339EF"/>
    <w:rsid w:val="003402E4"/>
    <w:rsid w:val="00340BB3"/>
    <w:rsid w:val="00340BDB"/>
    <w:rsid w:val="00341BE9"/>
    <w:rsid w:val="003425DA"/>
    <w:rsid w:val="00343476"/>
    <w:rsid w:val="00343B94"/>
    <w:rsid w:val="00343E79"/>
    <w:rsid w:val="00344537"/>
    <w:rsid w:val="0034583F"/>
    <w:rsid w:val="00350D56"/>
    <w:rsid w:val="00352DA2"/>
    <w:rsid w:val="0035457D"/>
    <w:rsid w:val="00355A52"/>
    <w:rsid w:val="00356E23"/>
    <w:rsid w:val="00360153"/>
    <w:rsid w:val="00360823"/>
    <w:rsid w:val="003622EA"/>
    <w:rsid w:val="003624BC"/>
    <w:rsid w:val="00365124"/>
    <w:rsid w:val="00365455"/>
    <w:rsid w:val="0036582A"/>
    <w:rsid w:val="003673E0"/>
    <w:rsid w:val="00370F38"/>
    <w:rsid w:val="00371A6B"/>
    <w:rsid w:val="00375517"/>
    <w:rsid w:val="00382079"/>
    <w:rsid w:val="00382935"/>
    <w:rsid w:val="003841FE"/>
    <w:rsid w:val="0038497C"/>
    <w:rsid w:val="00387B92"/>
    <w:rsid w:val="00387C34"/>
    <w:rsid w:val="00391E9B"/>
    <w:rsid w:val="003920D7"/>
    <w:rsid w:val="00394104"/>
    <w:rsid w:val="00394BFA"/>
    <w:rsid w:val="0039793B"/>
    <w:rsid w:val="003A0D15"/>
    <w:rsid w:val="003A2CBF"/>
    <w:rsid w:val="003A4591"/>
    <w:rsid w:val="003A795A"/>
    <w:rsid w:val="003B16BC"/>
    <w:rsid w:val="003B220A"/>
    <w:rsid w:val="003B4300"/>
    <w:rsid w:val="003B62B8"/>
    <w:rsid w:val="003B69A8"/>
    <w:rsid w:val="003C0CCD"/>
    <w:rsid w:val="003C176E"/>
    <w:rsid w:val="003C73DF"/>
    <w:rsid w:val="003D0798"/>
    <w:rsid w:val="003D0DB4"/>
    <w:rsid w:val="003D188E"/>
    <w:rsid w:val="003D1A19"/>
    <w:rsid w:val="003D33CA"/>
    <w:rsid w:val="003D5F79"/>
    <w:rsid w:val="003D6480"/>
    <w:rsid w:val="003E1310"/>
    <w:rsid w:val="003E15F6"/>
    <w:rsid w:val="003E1687"/>
    <w:rsid w:val="003E1EB6"/>
    <w:rsid w:val="003E2899"/>
    <w:rsid w:val="003E2BEB"/>
    <w:rsid w:val="003E3104"/>
    <w:rsid w:val="003E496B"/>
    <w:rsid w:val="003F02CE"/>
    <w:rsid w:val="003F1645"/>
    <w:rsid w:val="003F53E4"/>
    <w:rsid w:val="003F5BFA"/>
    <w:rsid w:val="004017E7"/>
    <w:rsid w:val="004025D7"/>
    <w:rsid w:val="00402D3D"/>
    <w:rsid w:val="00404FAA"/>
    <w:rsid w:val="004053C1"/>
    <w:rsid w:val="00411FF4"/>
    <w:rsid w:val="0041343F"/>
    <w:rsid w:val="00413B90"/>
    <w:rsid w:val="004153A0"/>
    <w:rsid w:val="004155DC"/>
    <w:rsid w:val="00417C04"/>
    <w:rsid w:val="004205D2"/>
    <w:rsid w:val="0042118C"/>
    <w:rsid w:val="00423412"/>
    <w:rsid w:val="00423AEC"/>
    <w:rsid w:val="00424627"/>
    <w:rsid w:val="0042492A"/>
    <w:rsid w:val="004249D9"/>
    <w:rsid w:val="00434F9D"/>
    <w:rsid w:val="0043536B"/>
    <w:rsid w:val="00435B1B"/>
    <w:rsid w:val="00435D08"/>
    <w:rsid w:val="0043658F"/>
    <w:rsid w:val="00437970"/>
    <w:rsid w:val="00440504"/>
    <w:rsid w:val="0044292C"/>
    <w:rsid w:val="00443FC4"/>
    <w:rsid w:val="0045077C"/>
    <w:rsid w:val="004514B6"/>
    <w:rsid w:val="00455DB6"/>
    <w:rsid w:val="00456182"/>
    <w:rsid w:val="00460D67"/>
    <w:rsid w:val="00460F6F"/>
    <w:rsid w:val="00462A77"/>
    <w:rsid w:val="0046374A"/>
    <w:rsid w:val="004644BF"/>
    <w:rsid w:val="004713CD"/>
    <w:rsid w:val="00471FF3"/>
    <w:rsid w:val="004721AE"/>
    <w:rsid w:val="00473099"/>
    <w:rsid w:val="004752E3"/>
    <w:rsid w:val="00475ABD"/>
    <w:rsid w:val="00475CC8"/>
    <w:rsid w:val="00476B7C"/>
    <w:rsid w:val="00476D42"/>
    <w:rsid w:val="00476D61"/>
    <w:rsid w:val="00477E5D"/>
    <w:rsid w:val="00480D48"/>
    <w:rsid w:val="00481114"/>
    <w:rsid w:val="00482224"/>
    <w:rsid w:val="00487708"/>
    <w:rsid w:val="004878FA"/>
    <w:rsid w:val="00487C4D"/>
    <w:rsid w:val="00492116"/>
    <w:rsid w:val="00492C0F"/>
    <w:rsid w:val="0049306F"/>
    <w:rsid w:val="00494FC3"/>
    <w:rsid w:val="00496CFB"/>
    <w:rsid w:val="00497D52"/>
    <w:rsid w:val="004A4123"/>
    <w:rsid w:val="004A5B24"/>
    <w:rsid w:val="004A5BCC"/>
    <w:rsid w:val="004A7107"/>
    <w:rsid w:val="004B15A9"/>
    <w:rsid w:val="004B72D2"/>
    <w:rsid w:val="004C38B6"/>
    <w:rsid w:val="004C3DED"/>
    <w:rsid w:val="004D05E6"/>
    <w:rsid w:val="004D2302"/>
    <w:rsid w:val="004D337B"/>
    <w:rsid w:val="004D39E7"/>
    <w:rsid w:val="004D54A2"/>
    <w:rsid w:val="004D6271"/>
    <w:rsid w:val="004E0021"/>
    <w:rsid w:val="004E2791"/>
    <w:rsid w:val="004E3CD7"/>
    <w:rsid w:val="004E4119"/>
    <w:rsid w:val="004E6C4E"/>
    <w:rsid w:val="004F21BB"/>
    <w:rsid w:val="004F30E4"/>
    <w:rsid w:val="004F3545"/>
    <w:rsid w:val="004F43E7"/>
    <w:rsid w:val="004F6ADA"/>
    <w:rsid w:val="004F7CF7"/>
    <w:rsid w:val="005037D9"/>
    <w:rsid w:val="00503C46"/>
    <w:rsid w:val="00505407"/>
    <w:rsid w:val="00506CA4"/>
    <w:rsid w:val="00506F09"/>
    <w:rsid w:val="005101C6"/>
    <w:rsid w:val="00510EAD"/>
    <w:rsid w:val="00513FA4"/>
    <w:rsid w:val="00515ED7"/>
    <w:rsid w:val="00516B0A"/>
    <w:rsid w:val="00517402"/>
    <w:rsid w:val="005207CF"/>
    <w:rsid w:val="00520BA5"/>
    <w:rsid w:val="0052380B"/>
    <w:rsid w:val="00524EA9"/>
    <w:rsid w:val="00524FB9"/>
    <w:rsid w:val="00526E32"/>
    <w:rsid w:val="005274EC"/>
    <w:rsid w:val="005313F8"/>
    <w:rsid w:val="00531723"/>
    <w:rsid w:val="00532836"/>
    <w:rsid w:val="0053294A"/>
    <w:rsid w:val="0054267F"/>
    <w:rsid w:val="0054447D"/>
    <w:rsid w:val="0054674D"/>
    <w:rsid w:val="00547BC5"/>
    <w:rsid w:val="00547F7B"/>
    <w:rsid w:val="00552095"/>
    <w:rsid w:val="0055285B"/>
    <w:rsid w:val="00553047"/>
    <w:rsid w:val="005537A9"/>
    <w:rsid w:val="00556BED"/>
    <w:rsid w:val="00557967"/>
    <w:rsid w:val="00557CFF"/>
    <w:rsid w:val="005605A4"/>
    <w:rsid w:val="00564169"/>
    <w:rsid w:val="00565BC0"/>
    <w:rsid w:val="005707EB"/>
    <w:rsid w:val="00571741"/>
    <w:rsid w:val="00572D93"/>
    <w:rsid w:val="00572FA4"/>
    <w:rsid w:val="00582C67"/>
    <w:rsid w:val="00583258"/>
    <w:rsid w:val="00584C14"/>
    <w:rsid w:val="00587A3B"/>
    <w:rsid w:val="0059142E"/>
    <w:rsid w:val="005A02D7"/>
    <w:rsid w:val="005A0EFB"/>
    <w:rsid w:val="005A26FD"/>
    <w:rsid w:val="005A35D0"/>
    <w:rsid w:val="005A5787"/>
    <w:rsid w:val="005A6A0D"/>
    <w:rsid w:val="005B1BC7"/>
    <w:rsid w:val="005B37EC"/>
    <w:rsid w:val="005B41D0"/>
    <w:rsid w:val="005B43C6"/>
    <w:rsid w:val="005B46A7"/>
    <w:rsid w:val="005B5A19"/>
    <w:rsid w:val="005C14A9"/>
    <w:rsid w:val="005C1BD8"/>
    <w:rsid w:val="005C5DA5"/>
    <w:rsid w:val="005D0593"/>
    <w:rsid w:val="005D08F2"/>
    <w:rsid w:val="005D1B02"/>
    <w:rsid w:val="005D2640"/>
    <w:rsid w:val="005D3054"/>
    <w:rsid w:val="005D41D1"/>
    <w:rsid w:val="005D4AA4"/>
    <w:rsid w:val="005D6DE3"/>
    <w:rsid w:val="005E0659"/>
    <w:rsid w:val="005E46FE"/>
    <w:rsid w:val="005E48A6"/>
    <w:rsid w:val="005F0EE7"/>
    <w:rsid w:val="005F23A9"/>
    <w:rsid w:val="005F4BC4"/>
    <w:rsid w:val="005F541A"/>
    <w:rsid w:val="005F6456"/>
    <w:rsid w:val="005F6D40"/>
    <w:rsid w:val="005F7283"/>
    <w:rsid w:val="00600D58"/>
    <w:rsid w:val="00604032"/>
    <w:rsid w:val="0060634F"/>
    <w:rsid w:val="00607410"/>
    <w:rsid w:val="0061322D"/>
    <w:rsid w:val="00613251"/>
    <w:rsid w:val="006135FB"/>
    <w:rsid w:val="00613B45"/>
    <w:rsid w:val="006145B1"/>
    <w:rsid w:val="00614BB2"/>
    <w:rsid w:val="006171D3"/>
    <w:rsid w:val="00617D11"/>
    <w:rsid w:val="00622D21"/>
    <w:rsid w:val="0062327B"/>
    <w:rsid w:val="006240A4"/>
    <w:rsid w:val="006309A1"/>
    <w:rsid w:val="00633404"/>
    <w:rsid w:val="006351FE"/>
    <w:rsid w:val="0063560A"/>
    <w:rsid w:val="006415F8"/>
    <w:rsid w:val="006426A5"/>
    <w:rsid w:val="00642D40"/>
    <w:rsid w:val="006436CD"/>
    <w:rsid w:val="00645CB1"/>
    <w:rsid w:val="00647D08"/>
    <w:rsid w:val="006530CF"/>
    <w:rsid w:val="00653241"/>
    <w:rsid w:val="00663F77"/>
    <w:rsid w:val="006648A1"/>
    <w:rsid w:val="00667523"/>
    <w:rsid w:val="0067419A"/>
    <w:rsid w:val="00674E8C"/>
    <w:rsid w:val="00675509"/>
    <w:rsid w:val="00676205"/>
    <w:rsid w:val="00680576"/>
    <w:rsid w:val="0068089C"/>
    <w:rsid w:val="00682EED"/>
    <w:rsid w:val="00683988"/>
    <w:rsid w:val="00684AAF"/>
    <w:rsid w:val="00684F34"/>
    <w:rsid w:val="00685537"/>
    <w:rsid w:val="00686139"/>
    <w:rsid w:val="0068664C"/>
    <w:rsid w:val="00690BA4"/>
    <w:rsid w:val="006936AD"/>
    <w:rsid w:val="00694E18"/>
    <w:rsid w:val="00696C1B"/>
    <w:rsid w:val="00696C80"/>
    <w:rsid w:val="00697EAE"/>
    <w:rsid w:val="006A1AC9"/>
    <w:rsid w:val="006A2C43"/>
    <w:rsid w:val="006A2E3E"/>
    <w:rsid w:val="006A7716"/>
    <w:rsid w:val="006B0248"/>
    <w:rsid w:val="006B1DDB"/>
    <w:rsid w:val="006B3449"/>
    <w:rsid w:val="006B549C"/>
    <w:rsid w:val="006B6FE0"/>
    <w:rsid w:val="006C13E0"/>
    <w:rsid w:val="006C4615"/>
    <w:rsid w:val="006C4D22"/>
    <w:rsid w:val="006C5AE8"/>
    <w:rsid w:val="006C5C95"/>
    <w:rsid w:val="006C68D0"/>
    <w:rsid w:val="006C7306"/>
    <w:rsid w:val="006D03FB"/>
    <w:rsid w:val="006D18E5"/>
    <w:rsid w:val="006D2CEA"/>
    <w:rsid w:val="006D449C"/>
    <w:rsid w:val="006D489C"/>
    <w:rsid w:val="006D4FF0"/>
    <w:rsid w:val="006D74F3"/>
    <w:rsid w:val="006E336E"/>
    <w:rsid w:val="006E3C48"/>
    <w:rsid w:val="006E4746"/>
    <w:rsid w:val="006E487C"/>
    <w:rsid w:val="006E6F4C"/>
    <w:rsid w:val="006E78A8"/>
    <w:rsid w:val="006F1B03"/>
    <w:rsid w:val="006F4907"/>
    <w:rsid w:val="006F696F"/>
    <w:rsid w:val="006F713C"/>
    <w:rsid w:val="00705BDD"/>
    <w:rsid w:val="007071AE"/>
    <w:rsid w:val="00707B6E"/>
    <w:rsid w:val="007107AA"/>
    <w:rsid w:val="0071128E"/>
    <w:rsid w:val="007147A9"/>
    <w:rsid w:val="0071693E"/>
    <w:rsid w:val="0071759D"/>
    <w:rsid w:val="007212AE"/>
    <w:rsid w:val="0072240D"/>
    <w:rsid w:val="00731F81"/>
    <w:rsid w:val="007367C3"/>
    <w:rsid w:val="00737DDE"/>
    <w:rsid w:val="007404FF"/>
    <w:rsid w:val="00741DD4"/>
    <w:rsid w:val="0074537E"/>
    <w:rsid w:val="00746899"/>
    <w:rsid w:val="00746B70"/>
    <w:rsid w:val="00750160"/>
    <w:rsid w:val="00751996"/>
    <w:rsid w:val="00751EE7"/>
    <w:rsid w:val="00755276"/>
    <w:rsid w:val="00756206"/>
    <w:rsid w:val="00757880"/>
    <w:rsid w:val="00761B64"/>
    <w:rsid w:val="00763637"/>
    <w:rsid w:val="00763C16"/>
    <w:rsid w:val="00763F1D"/>
    <w:rsid w:val="007648CF"/>
    <w:rsid w:val="00765E5D"/>
    <w:rsid w:val="0076716F"/>
    <w:rsid w:val="007676D4"/>
    <w:rsid w:val="00772C61"/>
    <w:rsid w:val="007809C7"/>
    <w:rsid w:val="00780B3D"/>
    <w:rsid w:val="00781FC4"/>
    <w:rsid w:val="0078339F"/>
    <w:rsid w:val="007842F0"/>
    <w:rsid w:val="00784CE2"/>
    <w:rsid w:val="00784EA8"/>
    <w:rsid w:val="0078582A"/>
    <w:rsid w:val="007860E3"/>
    <w:rsid w:val="00786E1B"/>
    <w:rsid w:val="007923D2"/>
    <w:rsid w:val="00793316"/>
    <w:rsid w:val="00793345"/>
    <w:rsid w:val="00794FC2"/>
    <w:rsid w:val="00795C6C"/>
    <w:rsid w:val="00797C2D"/>
    <w:rsid w:val="007A0065"/>
    <w:rsid w:val="007A07F8"/>
    <w:rsid w:val="007A3FD8"/>
    <w:rsid w:val="007B0C4E"/>
    <w:rsid w:val="007B39C7"/>
    <w:rsid w:val="007B5C6D"/>
    <w:rsid w:val="007B60FF"/>
    <w:rsid w:val="007B66AD"/>
    <w:rsid w:val="007C13DF"/>
    <w:rsid w:val="007C414D"/>
    <w:rsid w:val="007C4A48"/>
    <w:rsid w:val="007C509C"/>
    <w:rsid w:val="007C632E"/>
    <w:rsid w:val="007D0A46"/>
    <w:rsid w:val="007D3A05"/>
    <w:rsid w:val="007D675E"/>
    <w:rsid w:val="007E071B"/>
    <w:rsid w:val="007E1027"/>
    <w:rsid w:val="007E198D"/>
    <w:rsid w:val="007E1DE1"/>
    <w:rsid w:val="007E64E1"/>
    <w:rsid w:val="007E65D6"/>
    <w:rsid w:val="007F0E2D"/>
    <w:rsid w:val="007F11CE"/>
    <w:rsid w:val="007F430E"/>
    <w:rsid w:val="007F60D6"/>
    <w:rsid w:val="007F6325"/>
    <w:rsid w:val="00800AFB"/>
    <w:rsid w:val="00800D27"/>
    <w:rsid w:val="00802DE2"/>
    <w:rsid w:val="00802E3A"/>
    <w:rsid w:val="0080436B"/>
    <w:rsid w:val="00804774"/>
    <w:rsid w:val="008051EC"/>
    <w:rsid w:val="0080626C"/>
    <w:rsid w:val="008101EC"/>
    <w:rsid w:val="0081404B"/>
    <w:rsid w:val="0081548E"/>
    <w:rsid w:val="008160E2"/>
    <w:rsid w:val="00816B49"/>
    <w:rsid w:val="00817044"/>
    <w:rsid w:val="00817395"/>
    <w:rsid w:val="00820544"/>
    <w:rsid w:val="00822F72"/>
    <w:rsid w:val="00825387"/>
    <w:rsid w:val="00825648"/>
    <w:rsid w:val="00830B79"/>
    <w:rsid w:val="00831666"/>
    <w:rsid w:val="00833EC8"/>
    <w:rsid w:val="008361CB"/>
    <w:rsid w:val="00836C80"/>
    <w:rsid w:val="00837013"/>
    <w:rsid w:val="00840C73"/>
    <w:rsid w:val="00840E82"/>
    <w:rsid w:val="00840F59"/>
    <w:rsid w:val="008412B6"/>
    <w:rsid w:val="008423ED"/>
    <w:rsid w:val="008426FE"/>
    <w:rsid w:val="00843168"/>
    <w:rsid w:val="00843EDC"/>
    <w:rsid w:val="00845E44"/>
    <w:rsid w:val="008462EF"/>
    <w:rsid w:val="00851A15"/>
    <w:rsid w:val="0085666A"/>
    <w:rsid w:val="00856F14"/>
    <w:rsid w:val="00857062"/>
    <w:rsid w:val="00862489"/>
    <w:rsid w:val="00862B70"/>
    <w:rsid w:val="00870CB9"/>
    <w:rsid w:val="00870E70"/>
    <w:rsid w:val="008714F3"/>
    <w:rsid w:val="00871899"/>
    <w:rsid w:val="0087641E"/>
    <w:rsid w:val="00876725"/>
    <w:rsid w:val="008768BD"/>
    <w:rsid w:val="00876F89"/>
    <w:rsid w:val="00877BC1"/>
    <w:rsid w:val="00881C89"/>
    <w:rsid w:val="00882862"/>
    <w:rsid w:val="008834BD"/>
    <w:rsid w:val="00883E45"/>
    <w:rsid w:val="00885F54"/>
    <w:rsid w:val="00890F34"/>
    <w:rsid w:val="00893006"/>
    <w:rsid w:val="008957D6"/>
    <w:rsid w:val="00895AD6"/>
    <w:rsid w:val="008A12DE"/>
    <w:rsid w:val="008A49E0"/>
    <w:rsid w:val="008A6071"/>
    <w:rsid w:val="008A791C"/>
    <w:rsid w:val="008B0B5D"/>
    <w:rsid w:val="008B1852"/>
    <w:rsid w:val="008B1C74"/>
    <w:rsid w:val="008C5FC9"/>
    <w:rsid w:val="008D0255"/>
    <w:rsid w:val="008D169A"/>
    <w:rsid w:val="008D1F54"/>
    <w:rsid w:val="008D25AE"/>
    <w:rsid w:val="008D2CF7"/>
    <w:rsid w:val="008D3FFF"/>
    <w:rsid w:val="008D40D9"/>
    <w:rsid w:val="008D56C3"/>
    <w:rsid w:val="008D59AD"/>
    <w:rsid w:val="008D7190"/>
    <w:rsid w:val="008E0081"/>
    <w:rsid w:val="008E24ED"/>
    <w:rsid w:val="008E2CCE"/>
    <w:rsid w:val="008E5F79"/>
    <w:rsid w:val="008F0752"/>
    <w:rsid w:val="008F1C7A"/>
    <w:rsid w:val="008F2457"/>
    <w:rsid w:val="008F792E"/>
    <w:rsid w:val="00901500"/>
    <w:rsid w:val="00902AA0"/>
    <w:rsid w:val="00902F20"/>
    <w:rsid w:val="009032A5"/>
    <w:rsid w:val="00907229"/>
    <w:rsid w:val="00907F11"/>
    <w:rsid w:val="00910178"/>
    <w:rsid w:val="00911973"/>
    <w:rsid w:val="00912BE9"/>
    <w:rsid w:val="00914138"/>
    <w:rsid w:val="00916537"/>
    <w:rsid w:val="00916BD9"/>
    <w:rsid w:val="00916C5B"/>
    <w:rsid w:val="009174C3"/>
    <w:rsid w:val="0092137E"/>
    <w:rsid w:val="00922D6A"/>
    <w:rsid w:val="00926233"/>
    <w:rsid w:val="00926C11"/>
    <w:rsid w:val="0093007A"/>
    <w:rsid w:val="00930137"/>
    <w:rsid w:val="00932286"/>
    <w:rsid w:val="00932567"/>
    <w:rsid w:val="00932612"/>
    <w:rsid w:val="00936A21"/>
    <w:rsid w:val="00940581"/>
    <w:rsid w:val="00940FB9"/>
    <w:rsid w:val="0094332A"/>
    <w:rsid w:val="0094543B"/>
    <w:rsid w:val="00946052"/>
    <w:rsid w:val="00946697"/>
    <w:rsid w:val="00946DFD"/>
    <w:rsid w:val="00947E77"/>
    <w:rsid w:val="00950AEA"/>
    <w:rsid w:val="00951343"/>
    <w:rsid w:val="00951677"/>
    <w:rsid w:val="00951B83"/>
    <w:rsid w:val="00952549"/>
    <w:rsid w:val="00953D75"/>
    <w:rsid w:val="00956597"/>
    <w:rsid w:val="0096001B"/>
    <w:rsid w:val="0096036B"/>
    <w:rsid w:val="009603FD"/>
    <w:rsid w:val="00960CCE"/>
    <w:rsid w:val="00962709"/>
    <w:rsid w:val="00964C67"/>
    <w:rsid w:val="00965C39"/>
    <w:rsid w:val="00966E88"/>
    <w:rsid w:val="00970F91"/>
    <w:rsid w:val="00972198"/>
    <w:rsid w:val="00973B12"/>
    <w:rsid w:val="00977843"/>
    <w:rsid w:val="009803A0"/>
    <w:rsid w:val="00980809"/>
    <w:rsid w:val="00981784"/>
    <w:rsid w:val="009841FD"/>
    <w:rsid w:val="00984A8F"/>
    <w:rsid w:val="00987160"/>
    <w:rsid w:val="00987177"/>
    <w:rsid w:val="0098764F"/>
    <w:rsid w:val="009910C7"/>
    <w:rsid w:val="00993F15"/>
    <w:rsid w:val="00993F9E"/>
    <w:rsid w:val="00995B37"/>
    <w:rsid w:val="00996079"/>
    <w:rsid w:val="0099785D"/>
    <w:rsid w:val="009A1CF1"/>
    <w:rsid w:val="009A55CD"/>
    <w:rsid w:val="009A5A2E"/>
    <w:rsid w:val="009A63B1"/>
    <w:rsid w:val="009B159C"/>
    <w:rsid w:val="009B3DA1"/>
    <w:rsid w:val="009B4405"/>
    <w:rsid w:val="009B5496"/>
    <w:rsid w:val="009B77A4"/>
    <w:rsid w:val="009C0AA5"/>
    <w:rsid w:val="009C12D2"/>
    <w:rsid w:val="009D2968"/>
    <w:rsid w:val="009D2C36"/>
    <w:rsid w:val="009D2DAD"/>
    <w:rsid w:val="009D2FBE"/>
    <w:rsid w:val="009E088E"/>
    <w:rsid w:val="009E0CE4"/>
    <w:rsid w:val="009E13F1"/>
    <w:rsid w:val="009E1FBC"/>
    <w:rsid w:val="009E4273"/>
    <w:rsid w:val="009E5841"/>
    <w:rsid w:val="009E5A7F"/>
    <w:rsid w:val="009E5E91"/>
    <w:rsid w:val="009F1836"/>
    <w:rsid w:val="009F1E03"/>
    <w:rsid w:val="009F48C1"/>
    <w:rsid w:val="009F7ABC"/>
    <w:rsid w:val="00A008DE"/>
    <w:rsid w:val="00A039D2"/>
    <w:rsid w:val="00A1127D"/>
    <w:rsid w:val="00A218F7"/>
    <w:rsid w:val="00A21F67"/>
    <w:rsid w:val="00A23430"/>
    <w:rsid w:val="00A23748"/>
    <w:rsid w:val="00A24F73"/>
    <w:rsid w:val="00A26119"/>
    <w:rsid w:val="00A2662F"/>
    <w:rsid w:val="00A27287"/>
    <w:rsid w:val="00A35F84"/>
    <w:rsid w:val="00A37C74"/>
    <w:rsid w:val="00A443DF"/>
    <w:rsid w:val="00A45111"/>
    <w:rsid w:val="00A45E62"/>
    <w:rsid w:val="00A46667"/>
    <w:rsid w:val="00A46F62"/>
    <w:rsid w:val="00A50F38"/>
    <w:rsid w:val="00A51DD3"/>
    <w:rsid w:val="00A54DA4"/>
    <w:rsid w:val="00A61B96"/>
    <w:rsid w:val="00A63A65"/>
    <w:rsid w:val="00A63EB1"/>
    <w:rsid w:val="00A648C6"/>
    <w:rsid w:val="00A64EBB"/>
    <w:rsid w:val="00A67849"/>
    <w:rsid w:val="00A67A2D"/>
    <w:rsid w:val="00A700D4"/>
    <w:rsid w:val="00A70450"/>
    <w:rsid w:val="00A70E06"/>
    <w:rsid w:val="00A71C28"/>
    <w:rsid w:val="00A720BE"/>
    <w:rsid w:val="00A731A6"/>
    <w:rsid w:val="00A76F89"/>
    <w:rsid w:val="00A776F7"/>
    <w:rsid w:val="00A81C45"/>
    <w:rsid w:val="00A8276E"/>
    <w:rsid w:val="00A8485A"/>
    <w:rsid w:val="00A8674B"/>
    <w:rsid w:val="00A90584"/>
    <w:rsid w:val="00A90A2A"/>
    <w:rsid w:val="00AA1226"/>
    <w:rsid w:val="00AA16B6"/>
    <w:rsid w:val="00AA262E"/>
    <w:rsid w:val="00AA28E3"/>
    <w:rsid w:val="00AA5749"/>
    <w:rsid w:val="00AA6BCD"/>
    <w:rsid w:val="00AA7F55"/>
    <w:rsid w:val="00AB2A61"/>
    <w:rsid w:val="00AB3379"/>
    <w:rsid w:val="00AB34C1"/>
    <w:rsid w:val="00AB7572"/>
    <w:rsid w:val="00AC362C"/>
    <w:rsid w:val="00AC7DAA"/>
    <w:rsid w:val="00AD0FD2"/>
    <w:rsid w:val="00AD2C12"/>
    <w:rsid w:val="00AD4450"/>
    <w:rsid w:val="00AD56DC"/>
    <w:rsid w:val="00AD7A86"/>
    <w:rsid w:val="00AD7B18"/>
    <w:rsid w:val="00AD7BEF"/>
    <w:rsid w:val="00AE07D2"/>
    <w:rsid w:val="00AE1A9E"/>
    <w:rsid w:val="00AE3847"/>
    <w:rsid w:val="00AE3B73"/>
    <w:rsid w:val="00AE427E"/>
    <w:rsid w:val="00AE650F"/>
    <w:rsid w:val="00AF00E3"/>
    <w:rsid w:val="00AF1182"/>
    <w:rsid w:val="00AF4664"/>
    <w:rsid w:val="00AF79D4"/>
    <w:rsid w:val="00AF7B50"/>
    <w:rsid w:val="00B00B04"/>
    <w:rsid w:val="00B00D25"/>
    <w:rsid w:val="00B0138F"/>
    <w:rsid w:val="00B01963"/>
    <w:rsid w:val="00B02449"/>
    <w:rsid w:val="00B03B27"/>
    <w:rsid w:val="00B047F9"/>
    <w:rsid w:val="00B1542C"/>
    <w:rsid w:val="00B169F0"/>
    <w:rsid w:val="00B20796"/>
    <w:rsid w:val="00B20CB8"/>
    <w:rsid w:val="00B2168F"/>
    <w:rsid w:val="00B22F0B"/>
    <w:rsid w:val="00B24412"/>
    <w:rsid w:val="00B246A2"/>
    <w:rsid w:val="00B24E87"/>
    <w:rsid w:val="00B2643F"/>
    <w:rsid w:val="00B30112"/>
    <w:rsid w:val="00B302FE"/>
    <w:rsid w:val="00B3081F"/>
    <w:rsid w:val="00B40CBC"/>
    <w:rsid w:val="00B42B0A"/>
    <w:rsid w:val="00B43834"/>
    <w:rsid w:val="00B43FA3"/>
    <w:rsid w:val="00B45021"/>
    <w:rsid w:val="00B46298"/>
    <w:rsid w:val="00B5281C"/>
    <w:rsid w:val="00B52E00"/>
    <w:rsid w:val="00B55069"/>
    <w:rsid w:val="00B60838"/>
    <w:rsid w:val="00B62D86"/>
    <w:rsid w:val="00B65629"/>
    <w:rsid w:val="00B7058B"/>
    <w:rsid w:val="00B70830"/>
    <w:rsid w:val="00B70D9A"/>
    <w:rsid w:val="00B72C0A"/>
    <w:rsid w:val="00B72EBB"/>
    <w:rsid w:val="00B731A9"/>
    <w:rsid w:val="00B74D93"/>
    <w:rsid w:val="00B75DA4"/>
    <w:rsid w:val="00B76592"/>
    <w:rsid w:val="00B76C9E"/>
    <w:rsid w:val="00B81343"/>
    <w:rsid w:val="00B81ADF"/>
    <w:rsid w:val="00B82309"/>
    <w:rsid w:val="00B82B96"/>
    <w:rsid w:val="00B82D49"/>
    <w:rsid w:val="00B878F3"/>
    <w:rsid w:val="00B900CD"/>
    <w:rsid w:val="00B923BA"/>
    <w:rsid w:val="00B925FC"/>
    <w:rsid w:val="00B92647"/>
    <w:rsid w:val="00B92AB0"/>
    <w:rsid w:val="00B93F09"/>
    <w:rsid w:val="00B93FDC"/>
    <w:rsid w:val="00B94C9D"/>
    <w:rsid w:val="00BA0608"/>
    <w:rsid w:val="00BA1723"/>
    <w:rsid w:val="00BA37C0"/>
    <w:rsid w:val="00BA3AA6"/>
    <w:rsid w:val="00BA500C"/>
    <w:rsid w:val="00BA66DF"/>
    <w:rsid w:val="00BA691A"/>
    <w:rsid w:val="00BB08BA"/>
    <w:rsid w:val="00BB152C"/>
    <w:rsid w:val="00BB1797"/>
    <w:rsid w:val="00BB4386"/>
    <w:rsid w:val="00BB5C68"/>
    <w:rsid w:val="00BB6E75"/>
    <w:rsid w:val="00BB75AF"/>
    <w:rsid w:val="00BB77F5"/>
    <w:rsid w:val="00BC789A"/>
    <w:rsid w:val="00BD0DE7"/>
    <w:rsid w:val="00BD12F6"/>
    <w:rsid w:val="00BD1591"/>
    <w:rsid w:val="00BD2DDD"/>
    <w:rsid w:val="00BD3E0B"/>
    <w:rsid w:val="00BD4436"/>
    <w:rsid w:val="00BD469D"/>
    <w:rsid w:val="00BD4A67"/>
    <w:rsid w:val="00BE2A0C"/>
    <w:rsid w:val="00BE2AB8"/>
    <w:rsid w:val="00BE35F2"/>
    <w:rsid w:val="00BE443D"/>
    <w:rsid w:val="00BE4941"/>
    <w:rsid w:val="00BE5243"/>
    <w:rsid w:val="00BF3B29"/>
    <w:rsid w:val="00BF4A90"/>
    <w:rsid w:val="00BF78CD"/>
    <w:rsid w:val="00C038F9"/>
    <w:rsid w:val="00C0478A"/>
    <w:rsid w:val="00C048B0"/>
    <w:rsid w:val="00C05F0B"/>
    <w:rsid w:val="00C069D7"/>
    <w:rsid w:val="00C10F62"/>
    <w:rsid w:val="00C1177F"/>
    <w:rsid w:val="00C13F87"/>
    <w:rsid w:val="00C21034"/>
    <w:rsid w:val="00C241C1"/>
    <w:rsid w:val="00C244BE"/>
    <w:rsid w:val="00C254EC"/>
    <w:rsid w:val="00C25BEC"/>
    <w:rsid w:val="00C264EB"/>
    <w:rsid w:val="00C2680E"/>
    <w:rsid w:val="00C272CD"/>
    <w:rsid w:val="00C3139B"/>
    <w:rsid w:val="00C32F47"/>
    <w:rsid w:val="00C36070"/>
    <w:rsid w:val="00C44EA3"/>
    <w:rsid w:val="00C4569F"/>
    <w:rsid w:val="00C46360"/>
    <w:rsid w:val="00C466CC"/>
    <w:rsid w:val="00C479EB"/>
    <w:rsid w:val="00C47EB4"/>
    <w:rsid w:val="00C53A05"/>
    <w:rsid w:val="00C53FA4"/>
    <w:rsid w:val="00C553E3"/>
    <w:rsid w:val="00C60F70"/>
    <w:rsid w:val="00C63872"/>
    <w:rsid w:val="00C6537D"/>
    <w:rsid w:val="00C666E5"/>
    <w:rsid w:val="00C667A4"/>
    <w:rsid w:val="00C675AB"/>
    <w:rsid w:val="00C70963"/>
    <w:rsid w:val="00C709AF"/>
    <w:rsid w:val="00C70C85"/>
    <w:rsid w:val="00C71D3E"/>
    <w:rsid w:val="00C71FA6"/>
    <w:rsid w:val="00C740CF"/>
    <w:rsid w:val="00C74FD6"/>
    <w:rsid w:val="00C7638B"/>
    <w:rsid w:val="00C77661"/>
    <w:rsid w:val="00C77831"/>
    <w:rsid w:val="00C80A77"/>
    <w:rsid w:val="00C83764"/>
    <w:rsid w:val="00C83C4B"/>
    <w:rsid w:val="00C84A01"/>
    <w:rsid w:val="00C85241"/>
    <w:rsid w:val="00C85500"/>
    <w:rsid w:val="00C8741F"/>
    <w:rsid w:val="00C87DAC"/>
    <w:rsid w:val="00C91063"/>
    <w:rsid w:val="00C935AF"/>
    <w:rsid w:val="00C94B2E"/>
    <w:rsid w:val="00C956B1"/>
    <w:rsid w:val="00C96890"/>
    <w:rsid w:val="00C97058"/>
    <w:rsid w:val="00CA090F"/>
    <w:rsid w:val="00CA42BC"/>
    <w:rsid w:val="00CA55E9"/>
    <w:rsid w:val="00CA6A4A"/>
    <w:rsid w:val="00CB0378"/>
    <w:rsid w:val="00CB0F5F"/>
    <w:rsid w:val="00CB1639"/>
    <w:rsid w:val="00CB1830"/>
    <w:rsid w:val="00CB3120"/>
    <w:rsid w:val="00CB405E"/>
    <w:rsid w:val="00CB7EB9"/>
    <w:rsid w:val="00CC1A55"/>
    <w:rsid w:val="00CC20B8"/>
    <w:rsid w:val="00CC45D2"/>
    <w:rsid w:val="00CC769F"/>
    <w:rsid w:val="00CD1DB0"/>
    <w:rsid w:val="00CD3858"/>
    <w:rsid w:val="00CD49AC"/>
    <w:rsid w:val="00CE3D12"/>
    <w:rsid w:val="00CE42A1"/>
    <w:rsid w:val="00CE66EC"/>
    <w:rsid w:val="00CE6BC0"/>
    <w:rsid w:val="00CF0658"/>
    <w:rsid w:val="00CF108E"/>
    <w:rsid w:val="00CF4AEC"/>
    <w:rsid w:val="00CF6322"/>
    <w:rsid w:val="00CF6EDD"/>
    <w:rsid w:val="00D004C1"/>
    <w:rsid w:val="00D01A42"/>
    <w:rsid w:val="00D02DC4"/>
    <w:rsid w:val="00D02E4A"/>
    <w:rsid w:val="00D03B61"/>
    <w:rsid w:val="00D05FBD"/>
    <w:rsid w:val="00D06317"/>
    <w:rsid w:val="00D06C9D"/>
    <w:rsid w:val="00D11001"/>
    <w:rsid w:val="00D12664"/>
    <w:rsid w:val="00D165B3"/>
    <w:rsid w:val="00D1692A"/>
    <w:rsid w:val="00D17400"/>
    <w:rsid w:val="00D248E1"/>
    <w:rsid w:val="00D2621F"/>
    <w:rsid w:val="00D26C0C"/>
    <w:rsid w:val="00D278AA"/>
    <w:rsid w:val="00D321A0"/>
    <w:rsid w:val="00D33272"/>
    <w:rsid w:val="00D35A26"/>
    <w:rsid w:val="00D365F1"/>
    <w:rsid w:val="00D36DD3"/>
    <w:rsid w:val="00D377B0"/>
    <w:rsid w:val="00D42E3C"/>
    <w:rsid w:val="00D44FBF"/>
    <w:rsid w:val="00D476BF"/>
    <w:rsid w:val="00D47D0D"/>
    <w:rsid w:val="00D52BC8"/>
    <w:rsid w:val="00D53641"/>
    <w:rsid w:val="00D53B59"/>
    <w:rsid w:val="00D54FCE"/>
    <w:rsid w:val="00D562A3"/>
    <w:rsid w:val="00D568EE"/>
    <w:rsid w:val="00D5717B"/>
    <w:rsid w:val="00D572E2"/>
    <w:rsid w:val="00D604BD"/>
    <w:rsid w:val="00D639B4"/>
    <w:rsid w:val="00D66A8A"/>
    <w:rsid w:val="00D67168"/>
    <w:rsid w:val="00D677F3"/>
    <w:rsid w:val="00D70E03"/>
    <w:rsid w:val="00D71C86"/>
    <w:rsid w:val="00D73D54"/>
    <w:rsid w:val="00D743B9"/>
    <w:rsid w:val="00D749F3"/>
    <w:rsid w:val="00D74E83"/>
    <w:rsid w:val="00D75DBB"/>
    <w:rsid w:val="00D7614E"/>
    <w:rsid w:val="00D80770"/>
    <w:rsid w:val="00D819FD"/>
    <w:rsid w:val="00D84CE5"/>
    <w:rsid w:val="00D85996"/>
    <w:rsid w:val="00D860DD"/>
    <w:rsid w:val="00D86C9F"/>
    <w:rsid w:val="00D90B6D"/>
    <w:rsid w:val="00D923DE"/>
    <w:rsid w:val="00D93669"/>
    <w:rsid w:val="00D9432F"/>
    <w:rsid w:val="00D9549D"/>
    <w:rsid w:val="00D96DE7"/>
    <w:rsid w:val="00D978C9"/>
    <w:rsid w:val="00DA1D38"/>
    <w:rsid w:val="00DA38D0"/>
    <w:rsid w:val="00DA59D5"/>
    <w:rsid w:val="00DA789D"/>
    <w:rsid w:val="00DB1040"/>
    <w:rsid w:val="00DB47B2"/>
    <w:rsid w:val="00DB6056"/>
    <w:rsid w:val="00DB6B93"/>
    <w:rsid w:val="00DB72D0"/>
    <w:rsid w:val="00DB7FDC"/>
    <w:rsid w:val="00DC07AD"/>
    <w:rsid w:val="00DC1066"/>
    <w:rsid w:val="00DC7BC1"/>
    <w:rsid w:val="00DD2889"/>
    <w:rsid w:val="00DD5E6A"/>
    <w:rsid w:val="00DE035D"/>
    <w:rsid w:val="00DE0D54"/>
    <w:rsid w:val="00DE37EA"/>
    <w:rsid w:val="00DE5B95"/>
    <w:rsid w:val="00DF21FB"/>
    <w:rsid w:val="00DF5837"/>
    <w:rsid w:val="00DF65C8"/>
    <w:rsid w:val="00E01EF1"/>
    <w:rsid w:val="00E02A14"/>
    <w:rsid w:val="00E03498"/>
    <w:rsid w:val="00E04F8E"/>
    <w:rsid w:val="00E10F0F"/>
    <w:rsid w:val="00E13079"/>
    <w:rsid w:val="00E14ED7"/>
    <w:rsid w:val="00E151FB"/>
    <w:rsid w:val="00E15656"/>
    <w:rsid w:val="00E15EFE"/>
    <w:rsid w:val="00E23B9C"/>
    <w:rsid w:val="00E24D3B"/>
    <w:rsid w:val="00E26045"/>
    <w:rsid w:val="00E303F1"/>
    <w:rsid w:val="00E30B27"/>
    <w:rsid w:val="00E31731"/>
    <w:rsid w:val="00E34EDE"/>
    <w:rsid w:val="00E37882"/>
    <w:rsid w:val="00E37BCF"/>
    <w:rsid w:val="00E37CA6"/>
    <w:rsid w:val="00E4084A"/>
    <w:rsid w:val="00E45101"/>
    <w:rsid w:val="00E47121"/>
    <w:rsid w:val="00E476A1"/>
    <w:rsid w:val="00E50505"/>
    <w:rsid w:val="00E539AB"/>
    <w:rsid w:val="00E55601"/>
    <w:rsid w:val="00E56F83"/>
    <w:rsid w:val="00E6192D"/>
    <w:rsid w:val="00E630EF"/>
    <w:rsid w:val="00E63D75"/>
    <w:rsid w:val="00E653E1"/>
    <w:rsid w:val="00E6686B"/>
    <w:rsid w:val="00E713F9"/>
    <w:rsid w:val="00E71F82"/>
    <w:rsid w:val="00E72071"/>
    <w:rsid w:val="00E80323"/>
    <w:rsid w:val="00E81763"/>
    <w:rsid w:val="00E81E33"/>
    <w:rsid w:val="00E83EED"/>
    <w:rsid w:val="00E902F5"/>
    <w:rsid w:val="00E9064B"/>
    <w:rsid w:val="00EA267E"/>
    <w:rsid w:val="00EA50D1"/>
    <w:rsid w:val="00EA55E1"/>
    <w:rsid w:val="00EA6A46"/>
    <w:rsid w:val="00EA71E8"/>
    <w:rsid w:val="00EA768A"/>
    <w:rsid w:val="00EB05C8"/>
    <w:rsid w:val="00EB15D4"/>
    <w:rsid w:val="00EB426E"/>
    <w:rsid w:val="00EB44C6"/>
    <w:rsid w:val="00EB7A34"/>
    <w:rsid w:val="00EC014B"/>
    <w:rsid w:val="00EC1BEE"/>
    <w:rsid w:val="00EC4F09"/>
    <w:rsid w:val="00EC53ED"/>
    <w:rsid w:val="00EC5AC1"/>
    <w:rsid w:val="00EC61E9"/>
    <w:rsid w:val="00EC7F3D"/>
    <w:rsid w:val="00ED43E6"/>
    <w:rsid w:val="00ED4A18"/>
    <w:rsid w:val="00ED511F"/>
    <w:rsid w:val="00ED5918"/>
    <w:rsid w:val="00ED6859"/>
    <w:rsid w:val="00EE032C"/>
    <w:rsid w:val="00EE1918"/>
    <w:rsid w:val="00EE3B41"/>
    <w:rsid w:val="00EE4992"/>
    <w:rsid w:val="00EE4D20"/>
    <w:rsid w:val="00EF173A"/>
    <w:rsid w:val="00EF41C7"/>
    <w:rsid w:val="00EF42EE"/>
    <w:rsid w:val="00EF4B3D"/>
    <w:rsid w:val="00EF7342"/>
    <w:rsid w:val="00F0424A"/>
    <w:rsid w:val="00F051C9"/>
    <w:rsid w:val="00F06397"/>
    <w:rsid w:val="00F07A8C"/>
    <w:rsid w:val="00F13454"/>
    <w:rsid w:val="00F13FC7"/>
    <w:rsid w:val="00F21D78"/>
    <w:rsid w:val="00F27D11"/>
    <w:rsid w:val="00F302A2"/>
    <w:rsid w:val="00F32130"/>
    <w:rsid w:val="00F338C0"/>
    <w:rsid w:val="00F42761"/>
    <w:rsid w:val="00F4394B"/>
    <w:rsid w:val="00F43975"/>
    <w:rsid w:val="00F43B62"/>
    <w:rsid w:val="00F43C50"/>
    <w:rsid w:val="00F46E45"/>
    <w:rsid w:val="00F518E8"/>
    <w:rsid w:val="00F52E64"/>
    <w:rsid w:val="00F53DF7"/>
    <w:rsid w:val="00F5481B"/>
    <w:rsid w:val="00F629DD"/>
    <w:rsid w:val="00F62B76"/>
    <w:rsid w:val="00F631A7"/>
    <w:rsid w:val="00F64DD8"/>
    <w:rsid w:val="00F6597D"/>
    <w:rsid w:val="00F6603C"/>
    <w:rsid w:val="00F66329"/>
    <w:rsid w:val="00F66C37"/>
    <w:rsid w:val="00F67CF9"/>
    <w:rsid w:val="00F67F3F"/>
    <w:rsid w:val="00F721F5"/>
    <w:rsid w:val="00F724F4"/>
    <w:rsid w:val="00F726FA"/>
    <w:rsid w:val="00F72F0D"/>
    <w:rsid w:val="00F75B96"/>
    <w:rsid w:val="00F76BFF"/>
    <w:rsid w:val="00F7727A"/>
    <w:rsid w:val="00F77EC2"/>
    <w:rsid w:val="00F81D27"/>
    <w:rsid w:val="00F824E9"/>
    <w:rsid w:val="00F83510"/>
    <w:rsid w:val="00F840B4"/>
    <w:rsid w:val="00F8441F"/>
    <w:rsid w:val="00F86553"/>
    <w:rsid w:val="00F86D16"/>
    <w:rsid w:val="00F90932"/>
    <w:rsid w:val="00F92C22"/>
    <w:rsid w:val="00F934CB"/>
    <w:rsid w:val="00F94AED"/>
    <w:rsid w:val="00F94F3E"/>
    <w:rsid w:val="00F960D2"/>
    <w:rsid w:val="00F964C1"/>
    <w:rsid w:val="00F97CB5"/>
    <w:rsid w:val="00FA4813"/>
    <w:rsid w:val="00FB0161"/>
    <w:rsid w:val="00FB12A3"/>
    <w:rsid w:val="00FB1534"/>
    <w:rsid w:val="00FB3AF5"/>
    <w:rsid w:val="00FB4D4E"/>
    <w:rsid w:val="00FB5220"/>
    <w:rsid w:val="00FB58B6"/>
    <w:rsid w:val="00FB59BD"/>
    <w:rsid w:val="00FB5A53"/>
    <w:rsid w:val="00FB73A3"/>
    <w:rsid w:val="00FC0190"/>
    <w:rsid w:val="00FC49CB"/>
    <w:rsid w:val="00FC59E0"/>
    <w:rsid w:val="00FC6767"/>
    <w:rsid w:val="00FD2B47"/>
    <w:rsid w:val="00FD55D5"/>
    <w:rsid w:val="00FD5B04"/>
    <w:rsid w:val="00FE11B9"/>
    <w:rsid w:val="00FE120E"/>
    <w:rsid w:val="00FE27C5"/>
    <w:rsid w:val="00FE3D0A"/>
    <w:rsid w:val="00FE3F13"/>
    <w:rsid w:val="00FE440A"/>
    <w:rsid w:val="00FE58F4"/>
    <w:rsid w:val="00FE700C"/>
    <w:rsid w:val="00FF1425"/>
    <w:rsid w:val="00FF1631"/>
    <w:rsid w:val="00FF221E"/>
    <w:rsid w:val="00FF2322"/>
    <w:rsid w:val="00FF273C"/>
    <w:rsid w:val="00FF308D"/>
    <w:rsid w:val="00FF3579"/>
    <w:rsid w:val="00FF4792"/>
    <w:rsid w:val="00FF5110"/>
    <w:rsid w:val="0328D6DE"/>
    <w:rsid w:val="0B3ED22A"/>
    <w:rsid w:val="0FB8FA94"/>
    <w:rsid w:val="14D878E3"/>
    <w:rsid w:val="1ABB96DD"/>
    <w:rsid w:val="1D52887E"/>
    <w:rsid w:val="2292357B"/>
    <w:rsid w:val="293F1855"/>
    <w:rsid w:val="2B15C1D7"/>
    <w:rsid w:val="2CCF58B0"/>
    <w:rsid w:val="3C1A8F80"/>
    <w:rsid w:val="42CFBEDB"/>
    <w:rsid w:val="49C922CD"/>
    <w:rsid w:val="5ADA27C7"/>
    <w:rsid w:val="5F0C6418"/>
    <w:rsid w:val="61D65893"/>
    <w:rsid w:val="63874A4E"/>
    <w:rsid w:val="6B0C3CD3"/>
    <w:rsid w:val="6D5136BA"/>
    <w:rsid w:val="7B1DE19E"/>
    <w:rsid w:val="7C926636"/>
    <w:rsid w:val="7F6A2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EAF657F"/>
  <w15:docId w15:val="{F76334CC-64A5-49E4-9E48-7FA8F722F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276"/>
    <w:rPr>
      <w:lang w:eastAsia="pt-BR"/>
    </w:rPr>
  </w:style>
  <w:style w:type="paragraph" w:styleId="Ttulo1">
    <w:name w:val="heading 1"/>
    <w:basedOn w:val="PargrafodaLista"/>
    <w:next w:val="CorpodeTexto"/>
    <w:link w:val="Ttulo1Char"/>
    <w:uiPriority w:val="99"/>
    <w:qFormat/>
    <w:rsid w:val="0045077C"/>
    <w:pPr>
      <w:numPr>
        <w:numId w:val="2"/>
      </w:numPr>
      <w:spacing w:after="240"/>
      <w:ind w:left="357" w:hanging="357"/>
      <w:jc w:val="both"/>
      <w:outlineLvl w:val="0"/>
    </w:pPr>
    <w:rPr>
      <w:rFonts w:asciiTheme="majorHAnsi" w:eastAsia="Arial" w:hAnsiTheme="majorHAnsi" w:cs="Arial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1B0A1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5F4BC4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9"/>
    <w:locked/>
    <w:rsid w:val="0045077C"/>
    <w:rPr>
      <w:rFonts w:asciiTheme="majorHAnsi" w:eastAsia="Arial" w:hAnsiTheme="majorHAnsi" w:cs="Arial"/>
      <w:sz w:val="28"/>
      <w:szCs w:val="28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rsid w:val="00755276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locked/>
    <w:rsid w:val="00547F7B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99"/>
    <w:rsid w:val="007552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uiPriority w:val="99"/>
    <w:semiHidden/>
    <w:rsid w:val="00755276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755276"/>
  </w:style>
  <w:style w:type="character" w:customStyle="1" w:styleId="TextodecomentrioChar">
    <w:name w:val="Texto de comentário Char"/>
    <w:link w:val="Textodecomentrio"/>
    <w:uiPriority w:val="99"/>
    <w:semiHidden/>
    <w:locked/>
    <w:rsid w:val="00755276"/>
    <w:rPr>
      <w:rFonts w:cs="Times New Roman"/>
      <w:lang w:val="pt-BR" w:eastAsia="pt-BR"/>
    </w:rPr>
  </w:style>
  <w:style w:type="paragraph" w:styleId="TextosemFormatao">
    <w:name w:val="Plain Text"/>
    <w:basedOn w:val="Normal"/>
    <w:link w:val="TextosemFormataoChar"/>
    <w:uiPriority w:val="99"/>
    <w:rsid w:val="00755276"/>
    <w:rPr>
      <w:rFonts w:ascii="Courier New" w:hAnsi="Courier New"/>
    </w:rPr>
  </w:style>
  <w:style w:type="character" w:customStyle="1" w:styleId="TextosemFormataoChar">
    <w:name w:val="Texto sem Formatação Char"/>
    <w:link w:val="TextosemFormatao"/>
    <w:uiPriority w:val="99"/>
    <w:semiHidden/>
    <w:locked/>
    <w:rsid w:val="00755276"/>
    <w:rPr>
      <w:rFonts w:ascii="Courier New" w:hAnsi="Courier New" w:cs="Courier New"/>
      <w:lang w:val="pt-BR" w:eastAsia="pt-BR"/>
    </w:rPr>
  </w:style>
  <w:style w:type="paragraph" w:styleId="Corpodetexto0">
    <w:name w:val="Body Text"/>
    <w:basedOn w:val="Normal"/>
    <w:link w:val="CorpodetextoChar"/>
    <w:uiPriority w:val="99"/>
    <w:rsid w:val="00755276"/>
    <w:pPr>
      <w:spacing w:after="120"/>
    </w:pPr>
  </w:style>
  <w:style w:type="character" w:customStyle="1" w:styleId="CorpodetextoChar">
    <w:name w:val="Corpo de texto Char"/>
    <w:link w:val="Corpodetexto0"/>
    <w:uiPriority w:val="99"/>
    <w:semiHidden/>
    <w:locked/>
    <w:rsid w:val="00755276"/>
    <w:rPr>
      <w:rFonts w:cs="Times New Roman"/>
      <w:lang w:val="pt-BR" w:eastAsia="pt-BR"/>
    </w:rPr>
  </w:style>
  <w:style w:type="paragraph" w:styleId="Cabealho">
    <w:name w:val="header"/>
    <w:basedOn w:val="Normal"/>
    <w:link w:val="CabealhoChar"/>
    <w:uiPriority w:val="99"/>
    <w:semiHidden/>
    <w:rsid w:val="0075527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semiHidden/>
    <w:locked/>
    <w:rsid w:val="00755276"/>
    <w:rPr>
      <w:rFonts w:cs="Times New Roman"/>
      <w:lang w:val="pt-BR" w:eastAsia="pt-BR"/>
    </w:rPr>
  </w:style>
  <w:style w:type="paragraph" w:styleId="Rodap">
    <w:name w:val="footer"/>
    <w:basedOn w:val="Normal"/>
    <w:link w:val="RodapChar"/>
    <w:uiPriority w:val="99"/>
    <w:rsid w:val="00755276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locked/>
    <w:rsid w:val="00755276"/>
    <w:rPr>
      <w:rFonts w:cs="Times New Roman"/>
      <w:lang w:val="pt-BR" w:eastAsia="pt-BR"/>
    </w:rPr>
  </w:style>
  <w:style w:type="paragraph" w:styleId="Corpodetexto2">
    <w:name w:val="Body Text 2"/>
    <w:basedOn w:val="Normal"/>
    <w:link w:val="Corpodetexto2Char"/>
    <w:uiPriority w:val="99"/>
    <w:rsid w:val="006E3C48"/>
    <w:pPr>
      <w:tabs>
        <w:tab w:val="num" w:pos="284"/>
      </w:tabs>
      <w:spacing w:line="360" w:lineRule="auto"/>
      <w:ind w:right="49"/>
      <w:jc w:val="both"/>
    </w:pPr>
    <w:rPr>
      <w:lang w:val="x-none" w:eastAsia="x-none"/>
    </w:rPr>
  </w:style>
  <w:style w:type="character" w:customStyle="1" w:styleId="Corpodetexto2Char">
    <w:name w:val="Corpo de texto 2 Char"/>
    <w:link w:val="Corpodetexto2"/>
    <w:uiPriority w:val="99"/>
    <w:locked/>
    <w:rsid w:val="00547F7B"/>
    <w:rPr>
      <w:rFonts w:cs="Times New Roman"/>
      <w:sz w:val="20"/>
      <w:szCs w:val="20"/>
    </w:rPr>
  </w:style>
  <w:style w:type="character" w:styleId="Hyperlink">
    <w:name w:val="Hyperlink"/>
    <w:uiPriority w:val="99"/>
    <w:rsid w:val="006E3C48"/>
    <w:rPr>
      <w:rFonts w:cs="Times New Roman"/>
      <w:color w:val="0000FF"/>
      <w:u w:val="singl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rsid w:val="00840F59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locked/>
    <w:rsid w:val="00547F7B"/>
    <w:rPr>
      <w:rFonts w:cs="Times New Roman"/>
      <w:b/>
      <w:bCs/>
      <w:sz w:val="20"/>
      <w:szCs w:val="20"/>
      <w:lang w:val="pt-BR" w:eastAsia="pt-BR"/>
    </w:rPr>
  </w:style>
  <w:style w:type="character" w:styleId="HiperlinkVisitado">
    <w:name w:val="FollowedHyperlink"/>
    <w:uiPriority w:val="99"/>
    <w:rsid w:val="008423ED"/>
    <w:rPr>
      <w:rFonts w:cs="Times New Roman"/>
      <w:color w:val="800080"/>
      <w:u w:val="single"/>
    </w:rPr>
  </w:style>
  <w:style w:type="paragraph" w:customStyle="1" w:styleId="Marcador">
    <w:name w:val="Marcador"/>
    <w:basedOn w:val="Normal"/>
    <w:rsid w:val="00F0424A"/>
    <w:pPr>
      <w:numPr>
        <w:numId w:val="1"/>
      </w:numPr>
      <w:spacing w:line="360" w:lineRule="auto"/>
      <w:jc w:val="both"/>
    </w:pPr>
    <w:rPr>
      <w:rFonts w:ascii="Arial" w:hAnsi="Arial"/>
    </w:rPr>
  </w:style>
  <w:style w:type="character" w:styleId="Forte">
    <w:name w:val="Strong"/>
    <w:uiPriority w:val="22"/>
    <w:qFormat/>
    <w:rsid w:val="00B75DA4"/>
    <w:rPr>
      <w:b/>
      <w:bCs/>
    </w:rPr>
  </w:style>
  <w:style w:type="character" w:styleId="nfase">
    <w:name w:val="Emphasis"/>
    <w:qFormat/>
    <w:rsid w:val="00B75DA4"/>
    <w:rPr>
      <w:i/>
      <w:iCs/>
    </w:rPr>
  </w:style>
  <w:style w:type="paragraph" w:customStyle="1" w:styleId="Default">
    <w:name w:val="Default"/>
    <w:rsid w:val="00BB75AF"/>
    <w:pPr>
      <w:autoSpaceDE w:val="0"/>
      <w:autoSpaceDN w:val="0"/>
      <w:adjustRightInd w:val="0"/>
    </w:pPr>
    <w:rPr>
      <w:color w:val="000000"/>
      <w:lang w:eastAsia="pt-BR"/>
    </w:rPr>
  </w:style>
  <w:style w:type="paragraph" w:styleId="SemEspaamento">
    <w:name w:val="No Spacing"/>
    <w:link w:val="SemEspaamentoChar"/>
    <w:uiPriority w:val="1"/>
    <w:qFormat/>
    <w:rsid w:val="00B40CBC"/>
    <w:pPr>
      <w:spacing w:line="360" w:lineRule="auto"/>
      <w:jc w:val="center"/>
    </w:pPr>
    <w:rPr>
      <w:rFonts w:ascii="Calibri" w:hAnsi="Calibri"/>
      <w:sz w:val="22"/>
      <w:szCs w:val="22"/>
      <w:lang w:eastAsia="pt-BR"/>
    </w:rPr>
  </w:style>
  <w:style w:type="character" w:customStyle="1" w:styleId="SemEspaamentoChar">
    <w:name w:val="Sem Espaçamento Char"/>
    <w:link w:val="SemEspaamento"/>
    <w:uiPriority w:val="1"/>
    <w:rsid w:val="00B40CBC"/>
    <w:rPr>
      <w:rFonts w:ascii="Calibri" w:hAnsi="Calibri"/>
      <w:sz w:val="22"/>
      <w:szCs w:val="22"/>
      <w:lang w:bidi="ar-SA"/>
    </w:rPr>
  </w:style>
  <w:style w:type="paragraph" w:styleId="PargrafodaLista">
    <w:name w:val="List Paragraph"/>
    <w:basedOn w:val="Normal"/>
    <w:uiPriority w:val="34"/>
    <w:qFormat/>
    <w:rsid w:val="00360823"/>
    <w:pPr>
      <w:ind w:left="720"/>
      <w:contextualSpacing/>
    </w:pPr>
  </w:style>
  <w:style w:type="character" w:customStyle="1" w:styleId="Ttulo2Char">
    <w:name w:val="Título 2 Char"/>
    <w:link w:val="Ttulo2"/>
    <w:uiPriority w:val="9"/>
    <w:semiHidden/>
    <w:rsid w:val="001B0A1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apple-converted-space">
    <w:name w:val="apple-converted-space"/>
    <w:rsid w:val="001B0A18"/>
  </w:style>
  <w:style w:type="paragraph" w:customStyle="1" w:styleId="textodestaquepop2">
    <w:name w:val="texto_destaque_pop_2"/>
    <w:basedOn w:val="Normal"/>
    <w:rsid w:val="001B0A18"/>
    <w:pPr>
      <w:spacing w:before="100" w:beforeAutospacing="1" w:after="100" w:afterAutospacing="1"/>
    </w:pPr>
  </w:style>
  <w:style w:type="paragraph" w:customStyle="1" w:styleId="texto">
    <w:name w:val="texto"/>
    <w:basedOn w:val="Normal"/>
    <w:rsid w:val="001B0A18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rsid w:val="001B0A18"/>
    <w:pPr>
      <w:spacing w:before="100" w:beforeAutospacing="1" w:after="100" w:afterAutospacing="1"/>
    </w:pPr>
  </w:style>
  <w:style w:type="paragraph" w:customStyle="1" w:styleId="textodestaquepop">
    <w:name w:val="texto_destaque_pop"/>
    <w:basedOn w:val="Normal"/>
    <w:rsid w:val="001B0A18"/>
    <w:pPr>
      <w:spacing w:before="100" w:beforeAutospacing="1" w:after="100" w:afterAutospacing="1"/>
    </w:pPr>
  </w:style>
  <w:style w:type="character" w:customStyle="1" w:styleId="Ttulo3Char">
    <w:name w:val="Título 3 Char"/>
    <w:link w:val="Ttulo3"/>
    <w:uiPriority w:val="9"/>
    <w:semiHidden/>
    <w:rsid w:val="005F4BC4"/>
    <w:rPr>
      <w:rFonts w:ascii="Cambria" w:eastAsia="Times New Roman" w:hAnsi="Cambria" w:cs="Times New Roman"/>
      <w:b/>
      <w:bCs/>
      <w:sz w:val="26"/>
      <w:szCs w:val="26"/>
    </w:rPr>
  </w:style>
  <w:style w:type="paragraph" w:customStyle="1" w:styleId="textoborda">
    <w:name w:val="texto_borda"/>
    <w:basedOn w:val="Normal"/>
    <w:rsid w:val="000A5EEC"/>
    <w:pPr>
      <w:spacing w:before="100" w:beforeAutospacing="1" w:after="100" w:afterAutospacing="1"/>
    </w:pPr>
  </w:style>
  <w:style w:type="paragraph" w:customStyle="1" w:styleId="m8175639099676702774msocommenttext">
    <w:name w:val="m_8175639099676702774msocommenttext"/>
    <w:basedOn w:val="Normal"/>
    <w:rsid w:val="00BB6E75"/>
    <w:pPr>
      <w:spacing w:before="100" w:beforeAutospacing="1" w:after="100" w:afterAutospacing="1"/>
    </w:pPr>
  </w:style>
  <w:style w:type="paragraph" w:customStyle="1" w:styleId="CorpodeTexto">
    <w:name w:val="Corpo de Texto"/>
    <w:basedOn w:val="Normal"/>
    <w:qFormat/>
    <w:rsid w:val="004C3DED"/>
    <w:pPr>
      <w:spacing w:before="120" w:after="240"/>
      <w:ind w:left="142"/>
      <w:jc w:val="both"/>
    </w:pPr>
    <w:rPr>
      <w:rFonts w:asciiTheme="majorHAnsi" w:eastAsia="Arial" w:hAnsiTheme="majorHAnsi" w:cs="Arial"/>
      <w:szCs w:val="22"/>
    </w:rPr>
  </w:style>
  <w:style w:type="paragraph" w:customStyle="1" w:styleId="TtulodeTabela">
    <w:name w:val="Título de Tabela"/>
    <w:basedOn w:val="Normal"/>
    <w:next w:val="Corpodetexto0"/>
    <w:qFormat/>
    <w:rsid w:val="00916C5B"/>
    <w:rPr>
      <w:rFonts w:asciiTheme="majorHAnsi" w:eastAsia="Arial" w:hAnsiTheme="majorHAnsi" w:cstheme="majorHAnsi"/>
      <w:b/>
    </w:rPr>
  </w:style>
  <w:style w:type="paragraph" w:customStyle="1" w:styleId="ItemdeTabela">
    <w:name w:val="Item de Tabela"/>
    <w:basedOn w:val="TtulodeTabela"/>
    <w:qFormat/>
    <w:rsid w:val="00916C5B"/>
    <w:rPr>
      <w:b w:val="0"/>
      <w:sz w:val="20"/>
    </w:rPr>
  </w:style>
  <w:style w:type="paragraph" w:styleId="Legenda">
    <w:name w:val="caption"/>
    <w:basedOn w:val="Normal"/>
    <w:next w:val="Normal"/>
    <w:uiPriority w:val="35"/>
    <w:unhideWhenUsed/>
    <w:qFormat/>
    <w:rsid w:val="0045077C"/>
    <w:pPr>
      <w:spacing w:after="200"/>
    </w:pPr>
    <w:rPr>
      <w:rFonts w:asciiTheme="majorHAnsi" w:hAnsiTheme="majorHAnsi"/>
      <w:b/>
      <w:iCs/>
      <w:sz w:val="20"/>
      <w:szCs w:val="18"/>
    </w:rPr>
  </w:style>
  <w:style w:type="character" w:styleId="MenoPendente">
    <w:name w:val="Unresolved Mention"/>
    <w:basedOn w:val="Fontepargpadro"/>
    <w:uiPriority w:val="99"/>
    <w:semiHidden/>
    <w:unhideWhenUsed/>
    <w:rsid w:val="003941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5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8921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490101377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6802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6803863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076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16642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01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493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24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7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321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0578452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0019830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01176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166959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75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16451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52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371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476873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180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898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5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2199874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077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44986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3990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6293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81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92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7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9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8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8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6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35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5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428367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5987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3623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4021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6652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667732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10878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63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44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14311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3758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220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7453370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901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215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44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0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50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61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5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755705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5707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5808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5809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755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75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75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755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75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755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6755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6755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755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6755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67557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67557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67557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67557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67557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67557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67557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67558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67557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76755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6755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767557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67557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767557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767557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7675572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675580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7675578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7675574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7675572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7675572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7675576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77675575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77675579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77675571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77675579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77675573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776755771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1776755742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1776755737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1776755731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1776755735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1776755780">
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1776755770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1776755789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1776755755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1776755805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1776755724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1776755762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<w:div w:id="1776755710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<w:div w:id="1776755717">
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<w:div w:id="1776755765">
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<w:div w:id="1776755763">
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<w:div w:id="1776755786">
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<w:div w:id="1776755746">
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<w:div w:id="1776755790">
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<w:div w:id="1776755788">
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<w:div w:id="1776755787">
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<w:div w:id="1776755768">
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<w:div w:id="1776755733">
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<w:div w:id="1776755766">
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<w:div w:id="1776755728">
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<w:div w:id="1776755754">
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<w:div w:id="1776755709">
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803">
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2">
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8">
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6"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7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3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8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9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8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2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8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7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80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2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24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3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24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9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2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7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76755801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67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7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755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22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8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4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67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5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1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53165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753553196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413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723401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8747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228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3516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038173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64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49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8220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77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16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5044335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257464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6881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107709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6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027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67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37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2545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4242451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1740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78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50077104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56560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635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7273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9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C321380-2717-4380-8407-EC915D573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9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o de Ensino</vt:lpstr>
    </vt:vector>
  </TitlesOfParts>
  <Company>PUCPR</Company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o de Ensino</dc:title>
  <dc:subject>Experiência Criativa: Navegando pela Engenharia de Software</dc:subject>
  <dc:creator>Sheila Reinehr</dc:creator>
  <cp:keywords/>
  <dc:description/>
  <cp:lastModifiedBy>Gustavo</cp:lastModifiedBy>
  <cp:revision>2</cp:revision>
  <cp:lastPrinted>2018-04-30T19:08:00Z</cp:lastPrinted>
  <dcterms:created xsi:type="dcterms:W3CDTF">2021-03-22T23:47:00Z</dcterms:created>
  <dcterms:modified xsi:type="dcterms:W3CDTF">2021-03-22T23:47:00Z</dcterms:modified>
</cp:coreProperties>
</file>